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0844" w:rsidRPr="009C6666" w:rsidRDefault="00EA0844" w:rsidP="00EA0844">
      <w:pPr>
        <w:pStyle w:val="ab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>เอกสารชี้แจงผู้เข้าร่วมการวิจัย</w:t>
      </w:r>
    </w:p>
    <w:p w:rsidR="00EA0844" w:rsidRPr="009C6666" w:rsidRDefault="00EA0844" w:rsidP="00EA0844">
      <w:pPr>
        <w:pStyle w:val="ab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>(สำหรับ</w:t>
      </w:r>
      <w:r w:rsidR="009F0F10" w:rsidRPr="009C6666">
        <w:rPr>
          <w:rFonts w:ascii="TH SarabunPSK" w:hAnsi="TH SarabunPSK" w:cs="TH SarabunPSK"/>
          <w:b/>
          <w:bCs/>
          <w:sz w:val="32"/>
          <w:szCs w:val="32"/>
          <w:cs/>
        </w:rPr>
        <w:t>งานวิจัยเชิงทดลอง</w:t>
      </w: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 xml:space="preserve"> 18 ปีขึ้นไป)</w:t>
      </w:r>
    </w:p>
    <w:p w:rsidR="009F0F10" w:rsidRPr="009C6666" w:rsidRDefault="009F0F10" w:rsidP="009F0F10">
      <w:pPr>
        <w:pStyle w:val="ab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</w:p>
    <w:p w:rsidR="009F0F10" w:rsidRPr="009C6666" w:rsidRDefault="009F0F10" w:rsidP="009F0F10">
      <w:pPr>
        <w:pStyle w:val="ab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รุณาตัดข้อความแนะนำที่เป็นอักษร</w:t>
      </w:r>
      <w:r w:rsidR="009C6666">
        <w:rPr>
          <w:rFonts w:ascii="TH SarabunPSK" w:hAnsi="TH SarabunPSK" w:cs="TH SarabunPSK" w:hint="cs"/>
          <w:i/>
          <w:iCs/>
          <w:color w:val="FF0000"/>
          <w:sz w:val="30"/>
          <w:szCs w:val="30"/>
          <w:cs/>
        </w:rPr>
        <w:t>แบบตัวเอน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สีแดงออกก่อนพิมพ์และนำไปใช้ โดยปรับข้อความให้สอดคล้องกับโครงการวิจัยของท่าน</w:t>
      </w:r>
    </w:p>
    <w:p w:rsidR="009F0F10" w:rsidRPr="009C6666" w:rsidRDefault="009F0F10" w:rsidP="009F0F10">
      <w:pPr>
        <w:pStyle w:val="ab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มายเหตุ: แบบฟอร์มนี้เป็นเพียงตัวอย่าง ท่านสามารถปรับปรุงเนื้อหาตามความเหมาะสมของโครงการ</w:t>
      </w:r>
    </w:p>
    <w:p w:rsidR="004B536D" w:rsidRPr="009C6666" w:rsidRDefault="004B536D" w:rsidP="004B536D">
      <w:pPr>
        <w:rPr>
          <w:rFonts w:ascii="TH SarabunPSK" w:hAnsi="TH SarabunPSK" w:cs="TH SarabunPSK"/>
          <w:b/>
          <w:bCs/>
          <w:sz w:val="28"/>
        </w:rPr>
      </w:pP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>ชื่อโครงการวิจัย</w:t>
      </w:r>
      <w:r w:rsidRPr="009C6666">
        <w:rPr>
          <w:rFonts w:ascii="TH SarabunPSK" w:hAnsi="TH SarabunPSK" w:cs="TH SarabunPSK"/>
          <w:b/>
          <w:bCs/>
          <w:sz w:val="32"/>
          <w:szCs w:val="32"/>
        </w:rPr>
        <w:t xml:space="preserve"> :  </w:t>
      </w:r>
      <w:r w:rsidRPr="009C6666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</w:t>
      </w: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สนับสนุนการวิจัย </w:t>
      </w:r>
      <w:r w:rsidRPr="009C6666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</w:t>
      </w: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ผู้วิจัยหลัก</w:t>
      </w:r>
      <w:r w:rsidR="009D1210" w:rsidRPr="009C666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(ชื่อ-ที่อยู่)</w:t>
      </w: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</w:rPr>
        <w:t>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</w:t>
      </w:r>
    </w:p>
    <w:p w:rsidR="009F0F10" w:rsidRPr="009C6666" w:rsidRDefault="009F0F10" w:rsidP="004B536D">
      <w:pPr>
        <w:spacing w:after="0"/>
        <w:rPr>
          <w:rFonts w:ascii="TH SarabunPSK" w:hAnsi="TH SarabunPSK" w:cs="TH SarabunPSK"/>
          <w:sz w:val="30"/>
          <w:szCs w:val="30"/>
        </w:rPr>
      </w:pP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  <w:cs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ผู้วิจัยร่วม</w:t>
      </w:r>
    </w:p>
    <w:p w:rsidR="00DE1DB0" w:rsidRPr="009C6666" w:rsidRDefault="009F0F10" w:rsidP="009D12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</w:rPr>
        <w:t>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</w:t>
      </w:r>
    </w:p>
    <w:p w:rsidR="00D07E12" w:rsidRPr="009C6666" w:rsidRDefault="00D07E12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br w:type="page"/>
      </w:r>
    </w:p>
    <w:p w:rsidR="00A63032" w:rsidRPr="009C6666" w:rsidRDefault="00A63032" w:rsidP="00A63032">
      <w:pPr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>เรียน</w:t>
      </w: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tab/>
        <w:t>ผู้</w:t>
      </w:r>
      <w:r w:rsidR="009A20D7" w:rsidRPr="009C6666">
        <w:rPr>
          <w:rFonts w:ascii="TH SarabunPSK" w:hAnsi="TH SarabunPSK" w:cs="TH SarabunPSK"/>
          <w:b/>
          <w:bCs/>
          <w:sz w:val="30"/>
          <w:szCs w:val="30"/>
          <w:cs/>
        </w:rPr>
        <w:t>สนใจ</w:t>
      </w: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t>เข้าร่วมโครงการวิจัยทุกท่าน</w:t>
      </w:r>
    </w:p>
    <w:p w:rsidR="00A63032" w:rsidRPr="009C6666" w:rsidRDefault="00A63032" w:rsidP="00DE1DB0">
      <w:pPr>
        <w:spacing w:before="24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  <w:cs/>
        </w:rPr>
        <w:t>ท่านได้รับเชิญให้เข้าร่วมในโครงการวิจัยนี้เนื่องจา</w:t>
      </w:r>
      <w:r w:rsidR="00916D83" w:rsidRPr="009C6666">
        <w:rPr>
          <w:rFonts w:ascii="TH SarabunPSK" w:hAnsi="TH SarabunPSK" w:cs="TH SarabunPSK"/>
          <w:sz w:val="30"/>
          <w:szCs w:val="30"/>
          <w:cs/>
        </w:rPr>
        <w:t>กท่านเป็นผู้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ที่มีคุณสมับติเป็นไปตามเกณฑ์การศึกษานี้ ก่อนที่ท่านจะตัดสินใจเข้าร่วมในการศึกษาวิจัยนี้ ขอให้ท่านอ่านเอกสารฉบับนี้อย่างถี่ถ้วน เพื่อให้ท่านได้ทราบถึงเหตุผลและรายละเอียดของการศึกษาวิจัยในครั้งนี้ หากท่านมีข้อสงสัยใด ๆ เพิ่มเติม กรุณาซักถามจากทีมแพทย์ </w:t>
      </w:r>
      <w:r w:rsidR="00DE1DB0" w:rsidRPr="009C6666">
        <w:rPr>
          <w:rFonts w:ascii="TH SarabunPSK" w:hAnsi="TH SarabunPSK" w:cs="TH SarabunPSK"/>
          <w:sz w:val="30"/>
          <w:szCs w:val="30"/>
          <w:cs/>
        </w:rPr>
        <w:t>แพทย์แผนไทย พยาบาล</w:t>
      </w:r>
      <w:r w:rsidRPr="009C6666">
        <w:rPr>
          <w:rFonts w:ascii="TH SarabunPSK" w:hAnsi="TH SarabunPSK" w:cs="TH SarabunPSK"/>
          <w:sz w:val="30"/>
          <w:szCs w:val="30"/>
          <w:cs/>
        </w:rPr>
        <w:t>หรือผู้ทำวิจัย ซึ่งจะเป็นผู้สามารถตอบคำถามและให้ความกระจ่างแก่ท่านได้</w:t>
      </w:r>
    </w:p>
    <w:p w:rsidR="00A63032" w:rsidRPr="009C6666" w:rsidRDefault="00A63032" w:rsidP="00A63032">
      <w:pPr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ท่านสามารถขอคำแนะนำในการเข้าร่วมโครงการวิจัยนี้จากครอบครัว เพื่อน หรือแพทย์ประจำตัวของท่านได้ เรามีเวลาอย่างเพียงพอในการให้ท่านตัดสินใจโดยอิสระ ถ้าท่านตัดสินใจแล้วว่าจะเข้าร่วมในโครงการวิจัยนี้ ขอให้ท่านลงนามในเอกสารแสดงความยินยอมของโครงการวิจัยนี้</w:t>
      </w:r>
    </w:p>
    <w:p w:rsidR="00AF723A" w:rsidRPr="009C6666" w:rsidRDefault="00916D83" w:rsidP="00916D83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ศึกษานี้เกี่ยวกับเรื่องอะไร</w:t>
      </w:r>
    </w:p>
    <w:p w:rsidR="00916D83" w:rsidRPr="009C6666" w:rsidRDefault="00916D83" w:rsidP="00C927DD">
      <w:pPr>
        <w:pStyle w:val="ab"/>
        <w:ind w:left="360"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เขีย</w:t>
      </w:r>
      <w:r w:rsid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นสรุปย่อเกี่ยวกับการศึกษาพอสังเขป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 xml:space="preserve">เพื่อให้อาสาสมัครเข้าใจ 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และวัตถ</w:t>
      </w:r>
      <w:r w:rsidR="00543172">
        <w:rPr>
          <w:rFonts w:ascii="TH SarabunPSK" w:hAnsi="TH SarabunPSK" w:cs="TH SarabunPSK" w:hint="cs"/>
          <w:b/>
          <w:bCs/>
          <w:i/>
          <w:iCs/>
          <w:color w:val="FF0000"/>
          <w:sz w:val="30"/>
          <w:szCs w:val="30"/>
          <w:cs/>
        </w:rPr>
        <w:t>ุ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ประสงค์ของการวิจัย</w:t>
      </w:r>
      <w:r w:rsidR="00C927D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การศึกษานี้เกี่ยวกับการทดสอบประสิทธิภาพและผลข้างเคียงของยาทาสมุนไพรที่มีส่วนผสมของดีปลีเพื่อช่วยบรรเทาอาการปวดจากภาวะกล้ามเนื้ออักเสบ </w:t>
      </w:r>
      <w:r w:rsidR="00C927D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โดยผู้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วิจัยจะประเมินว่ายาทาสมุนไพรนี้ มีประสิทธิภาพในการลดปวด อักเสบกล้ามเนื้อหรือไม่ โดยแพทย์ประจำโครงการที่ดูแลท่าน จะประเมินผลหลังจากให้ท่านใช้ยาดังกล่าวทาบริเวณที่ปวดครั้งละประมาณ 1 กรัม (ความยาวเมื่อบีบจากหลอด 2-3 เซนติเมตร) วันละ 3 ครั้ง ติดต่อกันเป็นเวลา 7 วัน นอกจากนี ้แพทย์ผู้วิจัยจะวัดลักษณะการปวด อาการข้างเคียงที่เกิดหลังใช้ยา ความพึงพอใจของท่านหลังใช้ยา จำนวนยาพาราเซตามอลที่ต้องใช้เสริมเมื่อเทียบกับกลุ่มที่ได้ยาที่ไม่มีส่วนประกอบของดีปลี เป็นต้น</w:t>
      </w:r>
    </w:p>
    <w:p w:rsidR="00C927DD" w:rsidRPr="009C6666" w:rsidRDefault="00C927DD" w:rsidP="00C927DD">
      <w:pPr>
        <w:pStyle w:val="ab"/>
        <w:ind w:left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ab/>
        <w:t>การวิจัยนี้มีวัตถุประสงค์เพื่อ..................................................................โดยการศึกษานี้ จะคัดเลือกอาสาสมัครเข้าร่วมโครงการทั้งสิ้นจำนวนประมาณ 180 คน ระยะเวลาในการติดตามศึกษาต่อคน คือ 7 วัน รูปแบบการศึกษาจะมีการสุ่มอาสาสมัครออกเป็น 2 กลุ่มเท่า ๆ กัน เพื่อรับยาทาแก้ปวดคนละชนิดไปใช้ โดยกลุ่มหนึ่งจะได้ยา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ด</w:t>
      </w:r>
      <w:r w:rsidR="00523C6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ลอง (ระบุชื่อยา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ที่ใช้ทดลอง/ศึกษา</w:t>
      </w:r>
      <w:r w:rsidR="00523C6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)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ส่วนอีกกลุ่มจะได้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ับ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ยา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หรือสิ่งทดลองปกติ 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(ระบุสิ่งทดลองที่ใช้เปรียบเทียบ)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เป็นต้น</w:t>
      </w:r>
    </w:p>
    <w:p w:rsidR="00916D83" w:rsidRPr="009C6666" w:rsidRDefault="00916D83" w:rsidP="00916D83">
      <w:pPr>
        <w:pStyle w:val="a4"/>
        <w:spacing w:after="0"/>
        <w:ind w:left="36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</w:p>
    <w:p w:rsidR="00916D83" w:rsidRPr="009C6666" w:rsidRDefault="00916D83" w:rsidP="00916D83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eastAsia="Calibri" w:hAnsi="TH SarabunPSK" w:cs="TH SarabunPSK"/>
          <w:color w:val="000000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ที่มาและความสำคัญของการศึกษาค</w:t>
      </w:r>
      <w:r w:rsidR="009A2871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ื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 xml:space="preserve">ออะไร </w:t>
      </w:r>
    </w:p>
    <w:p w:rsidR="00917D98" w:rsidRPr="009C6666" w:rsidRDefault="009A2871" w:rsidP="000D6F22">
      <w:pPr>
        <w:ind w:firstLine="360"/>
        <w:jc w:val="thaiDistribute"/>
        <w:rPr>
          <w:rFonts w:ascii="TH SarabunPSK" w:eastAsia="Times New Roman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กล่าวถึงที่มา ความสำคัญหรือความจำเป็นที่ต้องทำการศึกษานี้โดย </w:t>
      </w:r>
    </w:p>
    <w:p w:rsidR="00A6184B" w:rsidRPr="009C6666" w:rsidRDefault="009A2871" w:rsidP="009A2871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ท่านจะปฏิบัติตัวอย่างไร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</w:rPr>
        <w:t xml:space="preserve"> 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 xml:space="preserve">เมื่อตัดสินใจเข้าร่วมโครงการ </w:t>
      </w:r>
    </w:p>
    <w:p w:rsidR="00A6184B" w:rsidRPr="009C6666" w:rsidRDefault="00A6184B" w:rsidP="00A6184B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เพื่อให้งานวิจัยนี้ประสบความสำเร็จ ผู้ทำวิจัยใคร่ขอความความร่วมมือจากท่าน  โดยจะขอให้ท่านปฏิบัติตามคำแนะนำของผู้วิจัย รวมทั้งแจ้งอาการผิดปกติต่าง ๆ ที่เกิดขึ้นกับท่านในขณะเข้าร่วมในโครงการวิจัยให้ผู้วิจัยได้รับทราบ</w:t>
      </w:r>
    </w:p>
    <w:p w:rsidR="000D6F22" w:rsidRPr="009C6666" w:rsidRDefault="00A6184B" w:rsidP="000D6F22">
      <w:pPr>
        <w:jc w:val="thaiDistribute"/>
        <w:rPr>
          <w:rFonts w:ascii="TH SarabunPSK" w:hAnsi="TH SarabunPSK" w:cs="TH SarabunPSK"/>
          <w:i/>
          <w:iCs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E10F69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แนะนำอาสาสมัครในประเด็นที่เกี่ยวกับงานวิจัย 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ผู้วิจัยแนะนำให้ท่านหลีกเลี่ยงการใช้ยา หรือผลิตภัณฑ์อื่น ๆ ในระหว่างการเข้าร่วมโ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งการวิจัย และในกรณีที่มีความจำเป็นต้องใช้ยาหรือผลิตภัณฑ์อื่น ขอให้ท่านปรึกษาผู้ทำวิจัย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รือแพทย์ผู้รักษา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เนื่องจากยาหรือผลิตภัณฑ์ดังกล่าวอาจมีผลต่อโรคหรือยาที่ใช้ในการศึกษานี้ ดังนั้นขอให้ท่านแจ้งผู้ทำวิจัยเกี่ยวกับยาที่ท่านได้รับในระหว่างที่ท่านอยู่ในโครงการวิจัย</w:t>
      </w:r>
    </w:p>
    <w:p w:rsidR="00F31EEC" w:rsidRPr="009C6666" w:rsidRDefault="00F31EEC" w:rsidP="000D6F22">
      <w:pPr>
        <w:ind w:firstLine="720"/>
        <w:jc w:val="thaiDistribute"/>
        <w:rPr>
          <w:rFonts w:ascii="TH SarabunPSK" w:hAnsi="TH SarabunPSK" w:cs="TH SarabunPSK"/>
          <w:i/>
          <w:iCs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lastRenderedPageBreak/>
        <w:t>หากท่านมีคุณสมบัติ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>ที่เหมาะสมกับการศึกษานี้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และท่านเต็มใจจะเข้า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>ร่วมการศึกษา เราจะให้ท่านลงชื่อ</w:t>
      </w:r>
      <w:r w:rsidRPr="009C6666">
        <w:rPr>
          <w:rFonts w:ascii="TH SarabunPSK" w:hAnsi="TH SarabunPSK" w:cs="TH SarabunPSK"/>
          <w:sz w:val="30"/>
          <w:szCs w:val="30"/>
          <w:cs/>
        </w:rPr>
        <w:t>ในใบยินยอมเข้าร่วมการศึกษา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>และเราจะขอความร่วมมือท่านปฏิบัติตามข้อก</w:t>
      </w:r>
      <w:r w:rsidRPr="009C6666">
        <w:rPr>
          <w:rFonts w:ascii="TH SarabunPSK" w:hAnsi="TH SarabunPSK" w:cs="TH SarabunPSK"/>
          <w:sz w:val="30"/>
          <w:szCs w:val="30"/>
          <w:cs/>
        </w:rPr>
        <w:t>หนดของการศึกษา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 xml:space="preserve">ดังนี้ </w:t>
      </w:r>
      <w:r w:rsidR="00E10F69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(ใส่รายละเอียดขั้นตอนการศึกษา สิ่งที่อาสาสมัครจะต้องปฏิบัติ)</w:t>
      </w:r>
    </w:p>
    <w:p w:rsidR="009A2871" w:rsidRPr="009C6666" w:rsidRDefault="000D6F22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ประโยชน์ที่ท่านอาจได้รับ</w:t>
      </w:r>
    </w:p>
    <w:p w:rsidR="00E10F69" w:rsidRPr="009C6666" w:rsidRDefault="00E10F69" w:rsidP="00E10F69">
      <w:pPr>
        <w:pStyle w:val="a4"/>
        <w:spacing w:after="0"/>
        <w:ind w:left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ให้ระบุประโยชน์ที่อาสาสมัครจะได้รับทั้งทางตรงและทางอ้อม</w:t>
      </w:r>
      <w:r w:rsidRPr="009C6666">
        <w:rPr>
          <w:rFonts w:ascii="TH SarabunPSK" w:hAnsi="TH SarabunPSK" w:cs="TH SarabunPSK"/>
          <w:b/>
          <w:bCs/>
          <w:color w:val="FF0000"/>
          <w:sz w:val="30"/>
          <w:szCs w:val="30"/>
          <w:u w:val="single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</w:p>
    <w:p w:rsidR="000D6F22" w:rsidRPr="009C6666" w:rsidRDefault="000D6F22" w:rsidP="00E10F69">
      <w:pPr>
        <w:pStyle w:val="a4"/>
        <w:spacing w:after="0"/>
        <w:ind w:left="360"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เข้าร่วมในโครงการวิจัยนี้อาจจะทำให้ท่านมีสุขภาพที่ดีขึ้น หรืออาจจะลดความรุนแรงของโรค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ที่ท่านเป็นได้ 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ระบุโรคหรือภาวะสนศึกษา)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ต่ไม่ได้รับรองว่าสุขภาพของท่านจะต้องดีขึ้นหรือความรุนแรงของโรคจะลดลงอย่างแน่นอน นอกจากนี้หากโครงการนี้ประสบผลสำเร็จตามเป้าหมายที่วางไว้ จะเกิดประโยชน์ต่อผู้ป่ว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โรค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ระบุโรคหรือภาวะสนศึกษา)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ต่อวงการแพทย์ เพราะจะทำให้มีตำรับยาสำหรับเป็นทางเลือกในการรักษาโรคนี้เพิ่มขึ้น และเกิดประโยชน์ต่อชุมชนทำให้สมุนไพรในตำรั</w:t>
      </w:r>
      <w:bookmarkStart w:id="0" w:name="_GoBack"/>
      <w:bookmarkEnd w:id="0"/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บมีมูลค่ามากขึ้น ชุมชนสามารถใช้ข้อมูลจากการศึกษาไปต่อยอดเชิงพานิชย์หรือใช้ประกอบอาชีพได้ ทำให้ประเทศไทยประหยัดค่าใช้จ่ายในการสั่งซื้อยาแผนปัจจุบันจากต่างประเทศ และอาจสร้างรายได้จากการผลิตยาจำหน่ายไปทั่วโลก และมีการกระจายรายได้ไปยังประชาชนหลายกลุ่มของประเทศตั้งแต่เกษตรกร ขนส่ง จนถึงโรงงานผลิตยาและร้านจำหน่ายยา เนื่องจากวัตถุดิบทั้งหมดสามารถผลิตได้ในประเทศไทย จึงเป็นประโยชน์โดยรวมกับประชาชนทุกคน หรือ</w:t>
      </w:r>
    </w:p>
    <w:p w:rsidR="00E10F69" w:rsidRPr="009C6666" w:rsidRDefault="00E10F69" w:rsidP="00E10F69">
      <w:pPr>
        <w:pStyle w:val="a4"/>
        <w:spacing w:after="0"/>
        <w:ind w:left="360"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อ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าจจะไม่ได้รับประโยชน์จากการศึกษานี้โดยตรง แต่ผลการศึกษานี้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จะเป็นประโยชน์ต่อผู้ป่วยที่มีอาการปวดกล้ามเนื้อในอนาคต เป็นต้น</w:t>
      </w:r>
    </w:p>
    <w:p w:rsidR="00A6184B" w:rsidRPr="009C6666" w:rsidRDefault="00A6184B" w:rsidP="009A2871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วามเสี่ยงที่อาจได้รับ</w:t>
      </w:r>
      <w:r w:rsidR="000D6F22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จากการเข้าร่วมโครงการ</w:t>
      </w:r>
    </w:p>
    <w:p w:rsidR="00157716" w:rsidRPr="009C6666" w:rsidRDefault="00E10F69" w:rsidP="00917D98">
      <w:pPr>
        <w:spacing w:after="0"/>
        <w:ind w:firstLine="72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ระบุความเสี่ยง หรืออาการข้างเคียงที่อาจจะเกิดขึ้นทั้งทางร่างกายและจิต เช่น 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เข้าร่วมโครงการวิจัยอาจเกิดความเสี่ยงต่อท่านได้ ทั้งทางกาย และทางจิตใจ โดย</w:t>
      </w:r>
      <w:r w:rsidR="00A6184B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วามเสี่ยง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างกาย</w:t>
      </w:r>
      <w:r w:rsidR="00A6184B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จากการใช้ยา หรือผลิตภัณฑ์ทุกชนิดอาจทำให้เกิดอาการไม่พึงประสงค์ได้ทั้งสิ้นไม่มากก็น้อย ซึ่งความเสี่ยงในการเข้าร่วมโครงการวิจัยนี้ คือ 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การแพ้ยาหรือผลิตภัณฑ์ที่ใช้ในการศึกษา ซึ่งอาจทำให้เกิดอาการคัน ผิวหนังบวม แดง หรือเกิดระคายเคืองผิวหนังได้ หากท่านแพ้สมุนไพร หรือสารที่ใช้ในการเตรียมตำรับ 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อย่างไรก็ตามจากข้อมูลการศึกษายาตำรับยาห้าราก พบว่ามีความปลอดภัยสูง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ทั้งนี้หากท่านเกิดอาการผิดปกติใดจากการรักษา โปร</w:t>
      </w:r>
      <w:r w:rsidR="005D7183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ด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จ้งให้แพทย์ผู้ทำการรักษาหรือผู้วิจัยทราบโดยเร็ว สำหรับ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ผลกระทบทางด้านจิตใจที่อาจจะเกิดขึ้นได้ คือ กรณีที่ใช้ยาไปแล้วอาการไม่ดีขึ้นหรืออาการแย่ลง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 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อาจ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มีผลกระทบต่อการใช้ชีวิตประจำวันหรือการทำงาน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ปกติของท่าน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ได้</w:t>
      </w:r>
    </w:p>
    <w:p w:rsidR="001F4DF6" w:rsidRPr="009C6666" w:rsidRDefault="00E10F69" w:rsidP="00E10F69">
      <w:pPr>
        <w:spacing w:before="240" w:after="0"/>
        <w:ind w:firstLine="72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ระบุ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ความเสี่ยงที่ได้รับจากการเจาะเลือ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(หากมีการเจาะเลือ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</w:rPr>
        <w:t xml:space="preserve">)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เช่น 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มีโอกาสที่จะเกิดอาการเจ็บ เลือดออก  ช้ำจากการเจาะเลือด  อาการบวมบริเวณที่เจาะเลือ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หรือหน้ามืด  และโอกาสที่จะเกิดการติดเชื้อบริเวณที่เจาะเลือดพบได้น้อยมาก 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วามเสี่ยงที่ไม่ทราบแน่นอน</w:t>
      </w:r>
    </w:p>
    <w:p w:rsidR="00C8686C" w:rsidRPr="009C6666" w:rsidRDefault="00C8686C" w:rsidP="00C8686C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 xml:space="preserve">ท่านอาจเกิดอาการข้างเคียง หรือความไม่สบายกาย นอกเหนือจากที่ได้แสดงในเอกสารฉบับนี้ ซึ่งอาการข้างเคียงเหล่านี้เป็นอาการที่ไม่เคยพบมาก่อน เพื่อความปลอดภัยของท่าน ควรแจ้งผู้วิจัยให้ทราบทันทีเมื่อเกิดความผิดปกติใด ๆ </w:t>
      </w:r>
      <w:r w:rsidRPr="009C6666">
        <w:rPr>
          <w:rFonts w:ascii="TH SarabunPSK" w:hAnsi="TH SarabunPSK" w:cs="TH SarabunPSK"/>
          <w:sz w:val="30"/>
          <w:szCs w:val="30"/>
          <w:cs/>
        </w:rPr>
        <w:lastRenderedPageBreak/>
        <w:t>เกิดขึ้นกับท่าน หากท่านมีข้อสงสัยใด</w:t>
      </w:r>
      <w:r w:rsidR="005D7183"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>ๆ เกี่ยวกับความเสี่ยงที่อาจได้รับจากการเข้าร่วมในโครงการวิจัย ท่านสามารถสอบถามจากผู้ทำวิจัย</w:t>
      </w:r>
      <w:r w:rsidR="005D7183" w:rsidRPr="009C6666">
        <w:rPr>
          <w:rFonts w:ascii="TH SarabunPSK" w:hAnsi="TH SarabunPSK" w:cs="TH SarabunPSK"/>
          <w:sz w:val="30"/>
          <w:szCs w:val="30"/>
          <w:cs/>
        </w:rPr>
        <w:t>ในโรงพยาบาลที่ท่านรักษาตัว</w:t>
      </w:r>
      <w:r w:rsidRPr="009C6666">
        <w:rPr>
          <w:rFonts w:ascii="TH SarabunPSK" w:hAnsi="TH SarabunPSK" w:cs="TH SarabunPSK"/>
          <w:sz w:val="30"/>
          <w:szCs w:val="30"/>
          <w:cs/>
        </w:rPr>
        <w:t>ได้ตลอดเวลา หากมีอาการข้างเคียงใด ๆ เกิดขึ้นกับท่าน ขอ</w:t>
      </w:r>
      <w:r w:rsidR="005D7183" w:rsidRPr="009C6666">
        <w:rPr>
          <w:rFonts w:ascii="TH SarabunPSK" w:hAnsi="TH SarabunPSK" w:cs="TH SarabunPSK"/>
          <w:sz w:val="30"/>
          <w:szCs w:val="30"/>
          <w:cs/>
        </w:rPr>
        <w:t>ให้ท่านรีบแจ้งแพทย์หรือผู้วิจัย</w:t>
      </w:r>
      <w:r w:rsidRPr="009C6666">
        <w:rPr>
          <w:rFonts w:ascii="TH SarabunPSK" w:hAnsi="TH SarabunPSK" w:cs="TH SarabunPSK"/>
          <w:sz w:val="30"/>
          <w:szCs w:val="30"/>
          <w:cs/>
        </w:rPr>
        <w:t>ทันที เพื่อแพทย์จะได้ประเมินอาการข้างเคียงของท่าน และให้การรักษาที่เหมาะสมทันที หากอาการดังกล่าวเป็นผลจากการเข้าร่วมในโครงการวิจัย ท่านจะไม่เสียค่าใช้จ่าย</w:t>
      </w:r>
    </w:p>
    <w:p w:rsidR="00C8686C" w:rsidRPr="009C6666" w:rsidRDefault="00C8686C" w:rsidP="00AF723A">
      <w:pPr>
        <w:ind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หากมีการค้นพบข้อมูลใหม่ ๆ ที่อาจมีผลต่อความปลอดภัยของท่านในระหว่างที่ท่านเข้าร่วมในโครงการวิจัย ผู้วิจัยจะแจ้งให้ท่านทราบทันที เพื่อให้ท่านตัดสินใจว่าจะอยู่ในโครงการวิจัยต่อไปหรือจะขอถอนตัวออกจากการวิจัย</w:t>
      </w:r>
    </w:p>
    <w:p w:rsidR="001F4DF6" w:rsidRPr="009C6666" w:rsidRDefault="001F4DF6" w:rsidP="000D6F22">
      <w:pPr>
        <w:pStyle w:val="a4"/>
        <w:numPr>
          <w:ilvl w:val="0"/>
          <w:numId w:val="26"/>
        </w:numPr>
        <w:spacing w:before="240" w:after="0" w:line="240" w:lineRule="atLeast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ป้องกันความเสี่ยง และการแก้ไขกรณีเกิดปัญหา</w:t>
      </w:r>
    </w:p>
    <w:p w:rsidR="001F4DF6" w:rsidRPr="009C6666" w:rsidRDefault="00E10F69" w:rsidP="001F4DF6">
      <w:pPr>
        <w:pStyle w:val="ab"/>
        <w:ind w:firstLine="720"/>
        <w:jc w:val="thaiDistribute"/>
        <w:rPr>
          <w:rFonts w:ascii="TH SarabunPSK" w:eastAsia="Calibri" w:hAnsi="TH SarabunPSK" w:cs="TH SarabunPSK"/>
          <w:i/>
          <w:iCs/>
          <w:color w:val="FF0000"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รายละเอียดการป้องกันความเสี่ยง และการแก้ไขกรณีเกิดปัญหา</w:t>
      </w:r>
      <w:r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เช่น 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มาตรการในการป้องกัน คือ คัด</w:t>
      </w:r>
      <w:r w:rsidR="005D7183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กรอง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อาสาสมัครที่มีประวัติแพ้ยา สมุนไพรหรือสารในตำรับยาออกจากการศึกษา 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คัดเลือกเฉพาะผู้ที่มีการอาการเล็กน้อยถึงปานกลางที่ไม่มีภาวะปอดอักเสบ หรือไม่มีโรคประจำตัวที่เป็นความเสี่ยงในการทำให้อาการของโรค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ที่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รุนแรง เข้าร่วมโครงการ นอกจากนี้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ผู้วิจัยมีมาตรการป้องกันหรือเฝ้าระวังในระหว่างการศึกษา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คือ 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ผู้ป่วยจะได้รับยาในช่วงอยู่ในสถานพยาบาล และ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ได้รับยาร่วมกับยามาตรฐาน ดังนั้นแม้ท่านจะได้อยู่ในกลุ่มควบคุมท่านจะได้รับการดูแลตามมาตรฐานไม่แตกต่างจากผู้ที่ไม่เข้าร่วมโครงการ และหากท่านอยู่ในกลุ่มทดลองท่านจะได้รับยาห้ารากเสริมจากการรักษามาตรฐานปกติ นอกจากนี้แพทย์และพยาบาลในทีมวิจัยประจำโรงพยาบาลที่ท่านรักษาตัวจะคอย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การติดตามอาการผิดปกติ รวมถึงอาการไม่พึงประสง</w:t>
      </w:r>
      <w:r w:rsidR="005D7183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ค์จากการเข้าร่วมโครงการในทุกวันตามแนวทางมาตรฐานในการดูแลผู้ป่ว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โรคนี้</w:t>
      </w:r>
    </w:p>
    <w:p w:rsidR="00840464" w:rsidRPr="009C6666" w:rsidRDefault="00840464" w:rsidP="00E10F69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  <w:cs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วามรับผิดชอบของผู้ทำวิจัย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</w:rPr>
        <w:t>/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 xml:space="preserve"> ผู้สนับสนุนการวิจัย</w:t>
      </w:r>
      <w:r w:rsidR="00E10F69" w:rsidRPr="009C6666">
        <w:rPr>
          <w:rFonts w:ascii="TH SarabunPSK" w:hAnsi="TH SarabunPSK" w:cs="TH SarabunPSK"/>
          <w:b/>
          <w:bCs/>
          <w:sz w:val="30"/>
          <w:szCs w:val="30"/>
          <w:u w:val="single"/>
        </w:rPr>
        <w:t xml:space="preserve"> </w:t>
      </w:r>
      <w:r w:rsidR="00E10F69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รณีพบอันตรายที่เกิดขึ้นจากการวิจัย</w:t>
      </w:r>
    </w:p>
    <w:p w:rsidR="00840464" w:rsidRPr="009C6666" w:rsidRDefault="00840464" w:rsidP="00840464">
      <w:pPr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E10F69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รายละเอียดความรับผิดชอบของผู้ทำวิจัย/ ผู้สนับสนุนการวิจัย กรณีพบอันตรายที่เกิดขึ้นจากการวิจัย</w:t>
      </w:r>
      <w:r w:rsidR="000D6F22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พร้อมทั้งที่อยู่ เบอร์ติดต่อหัวหน้าโครงการหรือแพทย์ผู้ดูแล 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ากพบอันตรายที่เกิดขึ้นจากการวิจัย ท่านจะได้รับการรักษาอย่างเหมาะสมทันที และเมื่อท่านปฏิบัติตามคำแนะนำของทีมผู้ทำวิจัยแล้ว ผู้ทำวิจัย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/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ผู้สนับสนุนการวิจัยยินดีจะรับผิดชอบค่าใช้จ่ายในการรักษาพยาบาล</w:t>
      </w:r>
      <w:r w:rsidR="00A03C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วามผิดปกติที่เกิดจากการเข้าร่วมโครงการวิจัย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ของท่าน และการลงนามในเอกสารให้ความยินยอม ไม่ได้หมายความว่าท่านได้สละสิทธิ์ทางกฎหมายตามปกติที่ท่านพึงมี</w:t>
      </w:r>
    </w:p>
    <w:p w:rsidR="00840464" w:rsidRPr="009C6666" w:rsidRDefault="00840464" w:rsidP="00A03C74">
      <w:pPr>
        <w:spacing w:after="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ab/>
        <w:t>ในกรณีที่ท่านได้รับอันตรายใด ๆ หรือต้องการข้อมูลเพิ่มเติมที่เกี่ยวข้องกับโครงการวิจัย ท่านสามารถ</w:t>
      </w:r>
    </w:p>
    <w:p w:rsidR="00C8686C" w:rsidRPr="009C6666" w:rsidRDefault="00840464" w:rsidP="00C8686C">
      <w:pPr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ติดต่อกับ</w:t>
      </w:r>
      <w:r w:rsidR="00A03C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ีมวิ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จัย ได้แก่ แพทย์ประจำโรงพยาบาลที่ท่านรักษาตัว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ัวหน้าโครงการวิจั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ระบุชื่อ-ที่อยู่ ผู้รับผิดชอบโครงการ.............................. )</w:t>
      </w:r>
      <w:r w:rsidR="00C15295" w:rsidRPr="009C6666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ได้ตลอด 24 ชั่วโมง</w:t>
      </w:r>
    </w:p>
    <w:p w:rsidR="000D6F22" w:rsidRPr="009C6666" w:rsidRDefault="00C8686C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วิธีการและรูปแบบการรักษาอื่น ๆ ซึ่งมีอยู่สำหรับ</w:t>
      </w:r>
      <w:r w:rsidR="000D6F22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โรคหรือสภาวะที่ทำการศึกษา</w:t>
      </w:r>
    </w:p>
    <w:p w:rsidR="00C8686C" w:rsidRDefault="000D6F22" w:rsidP="00C927DD">
      <w:pPr>
        <w:spacing w:after="0"/>
        <w:ind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u w:val="single"/>
          <w:cs/>
        </w:rPr>
        <w:t>ระบุแนวทางหรือทางเลือก</w:t>
      </w:r>
      <w:r w:rsidR="00840464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u w:val="single"/>
          <w:cs/>
        </w:rPr>
        <w:t>การรักษาโรค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cs/>
        </w:rPr>
        <w:t xml:space="preserve"> วิ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u w:val="single"/>
          <w:cs/>
        </w:rPr>
        <w:t>ธีการและรูปแบบการรักษาอื่น ๆ ซึ่งมีอยู่สำหรับโรคหรือสภาวะที่ทำการศึกษา</w:t>
      </w:r>
      <w:r w:rsidR="00C927D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  <w:r w:rsidR="00C8686C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ไม่จำเป็นต้องเข้าร่วมโครงการวิจัยนี้เพื่อประโยชน์ในการรักษาโรคที่ท่านเป็นอยู่ เนื่องจากมีแนวทางการรักษา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ี่เป็นมาตรฐานสำหรับการติดเชื้อไวรัสโควิดขต</w:t>
      </w:r>
      <w:r w:rsidR="00C8686C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ดังนั้นจึงควรปรึกษาแนวทางการรักษาวิธีอื่น</w:t>
      </w:r>
      <w:r w:rsidR="0084046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C8686C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ๆ กับแพทย์ผู้ให้การรักษาท่านก่อนตัดสินใจเข้าร่วมในการวิจัย</w:t>
      </w:r>
    </w:p>
    <w:p w:rsidR="009C6666" w:rsidRDefault="009C6666" w:rsidP="00C927DD">
      <w:pPr>
        <w:spacing w:after="0"/>
        <w:ind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</w:p>
    <w:p w:rsidR="009C6666" w:rsidRPr="009C6666" w:rsidRDefault="009C6666" w:rsidP="00C927DD">
      <w:pPr>
        <w:spacing w:after="0"/>
        <w:ind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</w:p>
    <w:p w:rsidR="00C8686C" w:rsidRPr="009C6666" w:rsidRDefault="00C8686C" w:rsidP="000D6F22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lastRenderedPageBreak/>
        <w:t>ค่าใช้จ่ายของท่านในการเข้าร่วมการวิจัย</w:t>
      </w:r>
    </w:p>
    <w:p w:rsidR="00A01832" w:rsidRPr="009C6666" w:rsidRDefault="00C8686C" w:rsidP="00C731A1">
      <w:pPr>
        <w:spacing w:after="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0D6F22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ค่าใช้จ่ายของอาสาสมัครในการเข้าร่วมการวิจัย</w:t>
      </w:r>
      <w:r w:rsidR="00A03C74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ในการเข้าร่วมโครงการวิจัย</w:t>
      </w:r>
      <w:r w:rsidR="000D6F22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จะได้รั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บ</w:t>
      </w:r>
      <w:r w:rsidR="00917D98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>ยา</w:t>
      </w:r>
      <w:r w:rsidR="00C15295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 xml:space="preserve">รักษาโรคตามแนวทางมาตรฐาน ร่วมกับตำรับยาทดสอบ </w:t>
      </w:r>
      <w:r w:rsidR="00917D98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>ในการเป็นยาเสริมการรักษา</w:t>
      </w:r>
      <w:r w:rsidR="00C15295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>โรคนี้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ละได้รับยาหรือการรักษาตามอาการอื่น ๆ ตามแนวทางการดูแลผู้ป่ว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โรค.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 xml:space="preserve">(ระบุชื่อโรคที่ทำการศึกษา.....) 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.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ของประเทศไทย </w:t>
      </w:r>
      <w:r w:rsidR="006C78D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นอกจากนี้ในระหว่างการศึกษาหากท่านมี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อาการแทรกซ้อนหรือมีภาวะโรคที่รุนแรงขึ้น หรือมีภาวะวิกฤติเกิดระหว่างการเข้าร่วมโครงการที่แพทย์ผู้รักษาเห็นว่าไม่ควรเข้าร่วมโครงการวิจัยต่อไป เช่น หายใจสั้น ต้องใช้เครื่องช่วยหายใจ มีภาวะผิดปกติจากภาพถ่ายรังสีที่ปอด เป็นต้น 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พทย์ผู้วิจัยจะพิจารณาให้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ยุติการเข้าร่วมโ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งการ และ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จะ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ให้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รักษาที่เหมาะสมต่อไปตามแนวทางการรักษาที่เป็นมาตรฐาน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ดูแลผู้ป่วยของประเทศไทย</w:t>
      </w:r>
    </w:p>
    <w:p w:rsidR="00C8686C" w:rsidRPr="009C6666" w:rsidRDefault="00C8686C" w:rsidP="00C8686C">
      <w:pPr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ab/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เข้าร่วมโครงการในครั้งนี้ท่านจะ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ไม่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มีค่าใช้จ่ายที่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ต้องรับผิดชอบ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เกี่ยวกับการรักษา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ต่อย่างใ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ต่ท่านจะมีค่าใช้จ่ายส่วนตัว เช่นค่าเดินทาง ค่าอาหารและที่พัก เป็นต้น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  <w:cs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่าตอบแทนสำหรับผู้เข้าร่วมวิจัย</w:t>
      </w:r>
    </w:p>
    <w:p w:rsidR="00C8686C" w:rsidRPr="009C6666" w:rsidRDefault="00C8686C" w:rsidP="00C8686C">
      <w:pPr>
        <w:jc w:val="thaiDistribute"/>
        <w:rPr>
          <w:rFonts w:ascii="TH SarabunPSK" w:hAnsi="TH SarabunPSK" w:cs="TH SarabunPSK"/>
          <w:i/>
          <w:iCs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0D6F22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ค่าตอบแทนหรือ ของที่ระลึกสำหรับผู้เข้าร่วมวิจัย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จะได้รับเงิน</w:t>
      </w:r>
      <w:r w:rsidR="00770487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ชดเชย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่าเดินทางและเงินชดเชยการสูญเสียรายได้ เสียเวลา ห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ือความไม่สะดวก ไม่สบาย  ในการตอบคำถามหรือ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พบแพทย์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เพื่อประเมินอาการ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ทุกครั้ง ครั้งละ 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15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0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770487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บาท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ทั้งหมด </w:t>
      </w:r>
      <w:r w:rsidR="00E01E51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5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รั้ง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รวมเป็นเงินทั้งหมด </w:t>
      </w:r>
      <w:r w:rsidR="00E01E51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75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0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บาท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เข้าร่วมและการสิ้นสุดการเข้าร่วมโครงการวิจัย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การเข้าร่วมในโครงการวิจัยครั้งนี้เป็นไปโดยความสมัครใจ หากท่านไม่สมัครใจจะเข้าร่วมการศึกษาแล้ว ท่านสามารถถอนตัวได้ตลอดเวลา การขอถอนตัวออกจากโครงการวิจัยจะไม่มีผลต่อการดูแลรักษาโรคของท่านแต่อย่างใด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ผู้ทำวิจัยอาจถอนท่านออกจากการเข้าร่วมการวิจัย เพื่อเหตุผลด้านความปลอดภัยของท่าน หรือเมื่อผู้สนับสนุนการวิจัยยุติการดำเนินงานวิจัย หรือ</w:t>
      </w:r>
      <w:r w:rsidRPr="009C6666">
        <w:rPr>
          <w:rFonts w:ascii="TH SarabunPSK" w:hAnsi="TH SarabunPSK" w:cs="TH SarabunPSK"/>
          <w:sz w:val="30"/>
          <w:szCs w:val="30"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>ในกรณีดังต่อไปนี้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ab/>
        <w:t>-     ท่านไม่สามารถปฎิบัติตามคำแนะนำของผู้ทำวิจัย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รับประทาน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หรือใช้</w:t>
      </w:r>
      <w:r w:rsidRPr="009C6666">
        <w:rPr>
          <w:rFonts w:ascii="TH SarabunPSK" w:hAnsi="TH SarabunPSK" w:cs="TH SarabunPSK"/>
          <w:sz w:val="30"/>
          <w:szCs w:val="30"/>
          <w:cs/>
        </w:rPr>
        <w:t>ยาที่ไม่อนุญาตให้ใช้ในการศึกษา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ตั้งครรภ์ระหว่างที่เข้าร่วมโครงการวิจัย</w:t>
      </w:r>
    </w:p>
    <w:p w:rsidR="00770487" w:rsidRPr="009C6666" w:rsidRDefault="00C8686C" w:rsidP="003566B7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เกิดอาการข้างเคียง หรือความผิดปกติของผลทางห้องปฏิบัติการจากการได้รับยาที่ใช้ในการศึกษา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แพ้ยาที่ใช้ในการศึกษา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ต้องการปรับเปลี่ยนการรักษาด้วยยาตัวที่ไม่ได้รับอนุญาตจากการวิจัยครั้งนี้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อาการ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ของโรค</w:t>
      </w:r>
      <w:r w:rsidRPr="009C6666">
        <w:rPr>
          <w:rFonts w:ascii="TH SarabunPSK" w:hAnsi="TH SarabunPSK" w:cs="TH SarabunPSK"/>
          <w:sz w:val="30"/>
          <w:szCs w:val="30"/>
          <w:cs/>
        </w:rPr>
        <w:t>ที่ท่านเป็นอยู่มีอาการมากขึ้นกว่าก่อนใช้ยามากจนท่านทนไม่ได้</w:t>
      </w:r>
      <w:r w:rsidR="00346E74" w:rsidRPr="009C6666">
        <w:rPr>
          <w:rFonts w:ascii="TH SarabunPSK" w:hAnsi="TH SarabunPSK" w:cs="TH SarabunPSK"/>
          <w:sz w:val="30"/>
          <w:szCs w:val="30"/>
          <w:cs/>
        </w:rPr>
        <w:t xml:space="preserve"> หรือแพทย์พิจารณาว่าท่านควรยุติการเข้าร่วมโครงการเพื่อความปลอดภัยของท่าน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ปกป้องรักษาข้อมูลความลับของอาสาสมัคร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0D6F22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รายละเอียดการปกป้องรักษาข้อมูลความลับของอาสาสมัคร เช่น</w:t>
      </w:r>
      <w:r w:rsidR="000D6F22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>ข้อมูลที่อาจนำไปสู่การเปิดเผยตัวท่าน จะได้รับการปกปิดและจะไม่เปิดเผยแก่สาธารณชน ในกรณีที่ผลการวิจัยได้รับการตีพิมพ์ ชื่อและที่อยู่ของท่านจะต้องได้รับการปกปิดอยู่เสมอ โดยจะใช้เฉพาะรหัสประจำโครงการวิจัยของท่าน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lastRenderedPageBreak/>
        <w:tab/>
        <w:t>จากการลงนามยินยอมของท่านผู้ทำวิจัย และผู้สนับสนุนการวิจัยสามารถเข้าไปตรวจสอบบันทึกข้อมูลทางการแพทย์ของท่านได้แม้จะสิ้นสุดโครงการวิจัยแล้วก็ตาม หากท่านต้องการยกเลิกการให้สิทธิ์ดังกล่าว ท่านสามารถแจ้งหรือเขียนบันทึกขอยกเลิกการให้คำยินยอม โดยส่งไปที่</w:t>
      </w:r>
      <w:r w:rsidR="00C927DD"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ชื่อ-ที่อยู่ ผู้รับผิดชอบโครงการ..............................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 xml:space="preserve"> 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)</w:t>
      </w:r>
      <w:r w:rsidR="00C927DD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 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หากท่านขอยกเลิกการให้คำยินยอมหลังจากที่ท่านได้เข้าร่วมโครงการวิจัยแล้ว ข้อมูลส่วนตัวของท่านจะไม่ถูกบันทึกเพิ่มเติม อย่างไรก็ตามข้อมูลอื่น ๆ ของท่านอาจถูกนำมาใช้เพื่อประเมินผลการวิจัย</w:t>
      </w:r>
      <w:r w:rsidRPr="009C6666">
        <w:rPr>
          <w:rFonts w:ascii="TH SarabunPSK" w:hAnsi="TH SarabunPSK" w:cs="TH SarabunPSK"/>
          <w:sz w:val="30"/>
          <w:szCs w:val="30"/>
        </w:rPr>
        <w:t xml:space="preserve">  </w:t>
      </w:r>
      <w:r w:rsidRPr="009C6666">
        <w:rPr>
          <w:rFonts w:ascii="TH SarabunPSK" w:hAnsi="TH SarabunPSK" w:cs="TH SarabunPSK"/>
          <w:sz w:val="30"/>
          <w:szCs w:val="30"/>
          <w:cs/>
        </w:rPr>
        <w:t>และท่านจะไม่สามารถกลับมาเข้าร่วมในโครงการนี้ได้อีก ทั้งนี้เนื่องจากข้อมูลของท่านที่จำเป็นสำหรับใช้เพื่อการวิจัยไม่ได้ถูกบันทึก</w:t>
      </w:r>
    </w:p>
    <w:p w:rsidR="003566B7" w:rsidRPr="009C6666" w:rsidRDefault="00C8686C" w:rsidP="00967034">
      <w:pPr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จากการลงนามยินยอมของท่านแพทย์ผู้ทำวิจัยสามารถบอกรายละเอียดของท่านที่เกี่ยวกับการเข้าร่วมโครงการวิจัยนี้ให้แก่แพทย์ผู้รักษาท่านได้</w:t>
      </w:r>
    </w:p>
    <w:p w:rsidR="00C8686C" w:rsidRPr="009C6666" w:rsidRDefault="00C8686C" w:rsidP="00C927DD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สิทธิ์ของผู้เข้าร่วมในโครงการวิจัย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ในฐานะที่ท่านเป็นผู้เข้าร่วมในโครงการวิจัย ท่านจะมีสิทธิ์ดังต่อไปนี้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ทราบถึงลักษณะและวัตถุประสงค์ของการวิจัยในครั้งนี้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อธิบายเกี่ยวกับระเบียบวิธีการของการวิจัยทางการแพทย์ รวมทั้งยาและอุปกรณ์ที่ใช้ในการวิจัยครั้งนี้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อธิบายถึงความเสี่ยงและความไม่สบายที่จะได้รับจากการวิจัย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อธิบายถึงประโยชน์ที่ท่านอาจจะได้รับจากการวิจัย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เปิดเผยถึงทางเลือกในการรักษาด้วยวิธีอื่น ยา หรืออุปกรณ์ซึ่งมีผลดีต่อท่านรวมทั้งประโยชน์และความเสี่ยงที่ท่านอาจได้รับ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ทราบแนวทางในการรักษา ในกรณีที่พบโรคแทรกซ้อนภายหลังการเข้าร่วมในโครงการวิจัย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มีโอกาสได้ซักถามเกี่ยวกับงานวิจัยหรือขั้นตอนที่เกี่ยวข้องกับงานวิจัย</w:t>
      </w:r>
    </w:p>
    <w:p w:rsidR="00770487" w:rsidRPr="009C6666" w:rsidRDefault="00C8686C" w:rsidP="00770487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ทราบว่าการยินยอมเข้าร่วมในโครงการวิจัยนี้ ท่า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นสามารถขอถอนตัวจากโครงการเมื่อใด</w:t>
      </w:r>
      <w:r w:rsidRPr="009C6666">
        <w:rPr>
          <w:rFonts w:ascii="TH SarabunPSK" w:hAnsi="TH SarabunPSK" w:cs="TH SarabunPSK"/>
          <w:sz w:val="30"/>
          <w:szCs w:val="30"/>
          <w:cs/>
        </w:rPr>
        <w:t>ก็ได้ โดยผู้เข้าร่วมในโครงการวิจัยสามารถขอถอนตัวจากโครงการโดยไม่ได้รับผลกระทบใด ๆ ทั้งสิ้น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เอกสารข้อมูลคำอธิบายสำหรับผู้เข้าร่วมในโครงการวิจัยและสำเนาเอกสารใบยินยอม</w:t>
      </w:r>
    </w:p>
    <w:p w:rsidR="00C8686C" w:rsidRPr="009C6666" w:rsidRDefault="00C8686C" w:rsidP="00770487">
      <w:pPr>
        <w:spacing w:after="0"/>
        <w:ind w:left="72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ี่มีทั้งลายเซ็นและวันที่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มีสิทธิ์ในการตัดสินใจว่าจะเข้าร่วมในโครงการวิจัยหรือไม่ก็ได้ โดยปราศจากการใช้อิทธิพลบังคับข่มขู่ หรือการหลอกลวง</w:t>
      </w:r>
    </w:p>
    <w:p w:rsidR="00503A0B" w:rsidRPr="009C6666" w:rsidRDefault="00503A0B" w:rsidP="00770487">
      <w:pPr>
        <w:pStyle w:val="ab"/>
        <w:ind w:firstLine="360"/>
        <w:jc w:val="thaiDistribute"/>
        <w:rPr>
          <w:rFonts w:ascii="TH SarabunPSK" w:hAnsi="TH SarabunPSK" w:cs="TH SarabunPSK"/>
          <w:sz w:val="30"/>
          <w:szCs w:val="30"/>
        </w:rPr>
      </w:pPr>
    </w:p>
    <w:p w:rsidR="00EA0844" w:rsidRPr="009C6666" w:rsidRDefault="00C8686C" w:rsidP="00503A0B">
      <w:pPr>
        <w:pStyle w:val="ab"/>
        <w:ind w:firstLine="36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หากท่านไม่ได้รับการชดเชยอันควรต่อการบาดเจ็บหรือเจ็บป่วยที่เกิดขึ้นโดยตรงจากการวิจัย  หรือ</w:t>
      </w:r>
      <w:r w:rsidR="00EA0844" w:rsidRPr="009C6666">
        <w:rPr>
          <w:rFonts w:ascii="TH SarabunPSK" w:hAnsi="TH SarabunPSK" w:cs="TH SarabunPSK"/>
          <w:sz w:val="30"/>
          <w:szCs w:val="30"/>
          <w:cs/>
        </w:rPr>
        <w:t>ท่านได้รับการปฏิบัติไม่ตรงตามที่ระบุไว้หรือต้องการทราบสิทธิของท่านขณะเข้าร่วมการวิจัยนี้ สามารถติดต่อได้ที่</w:t>
      </w:r>
      <w:r w:rsidR="00EA0844" w:rsidRPr="009C666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EA0844" w:rsidRPr="009C6666">
        <w:rPr>
          <w:rFonts w:ascii="TH SarabunPSK" w:hAnsi="TH SarabunPSK" w:cs="TH SarabunPSK"/>
          <w:sz w:val="30"/>
          <w:szCs w:val="30"/>
          <w:cs/>
        </w:rPr>
        <w:t>“คณะกรรมการจริยธรรมการวิจัยใน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คน</w:t>
      </w:r>
      <w:r w:rsidR="00EA0844" w:rsidRPr="009C6666">
        <w:rPr>
          <w:rFonts w:ascii="TH SarabunPSK" w:hAnsi="TH SarabunPSK" w:cs="TH SarabunPSK"/>
          <w:sz w:val="30"/>
          <w:szCs w:val="30"/>
          <w:cs/>
        </w:rPr>
        <w:t xml:space="preserve"> มหาวิทยาลัยมหาสารคาม กองส่งเสริมการวิจัยและบริการวิชาการ มหาวิทยาลัยมหาสารคาม”  โทร. 043-754416 เบอร์ภายใน 1755</w:t>
      </w:r>
      <w:r w:rsidR="00EA0844" w:rsidRPr="009C666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  <w:cs/>
        </w:rPr>
      </w:pP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 ขอขอบพระคุณอย่างสูง</w:t>
      </w: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         ………………………………………</w:t>
      </w: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="003566B7" w:rsidRPr="009C6666">
        <w:rPr>
          <w:rFonts w:ascii="TH SarabunPSK" w:hAnsi="TH SarabunPSK" w:cs="TH SarabunPSK"/>
          <w:sz w:val="30"/>
          <w:szCs w:val="30"/>
          <w:cs/>
        </w:rPr>
        <w:t xml:space="preserve">           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( </w:t>
      </w:r>
      <w:r w:rsidR="003566B7"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                   </w:t>
      </w:r>
      <w:r w:rsidR="003566B7" w:rsidRPr="009C666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)</w:t>
      </w:r>
    </w:p>
    <w:p w:rsidR="00B63609" w:rsidRPr="009C6666" w:rsidRDefault="00B63609" w:rsidP="00B63609">
      <w:pPr>
        <w:pStyle w:val="ab"/>
        <w:ind w:left="5040"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 xml:space="preserve">  ผู้วิจัย</w:t>
      </w:r>
    </w:p>
    <w:sectPr w:rsidR="00B63609" w:rsidRPr="009C6666" w:rsidSect="00B63609">
      <w:headerReference w:type="default" r:id="rId8"/>
      <w:pgSz w:w="11906" w:h="16838"/>
      <w:pgMar w:top="1134" w:right="1133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52D2" w:rsidRDefault="004E52D2" w:rsidP="007B731F">
      <w:pPr>
        <w:spacing w:after="0" w:line="240" w:lineRule="auto"/>
      </w:pPr>
      <w:r>
        <w:separator/>
      </w:r>
    </w:p>
  </w:endnote>
  <w:endnote w:type="continuationSeparator" w:id="0">
    <w:p w:rsidR="004E52D2" w:rsidRDefault="004E52D2" w:rsidP="007B7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Microsoft Sans Serif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52D2" w:rsidRDefault="004E52D2" w:rsidP="007B731F">
      <w:pPr>
        <w:spacing w:after="0" w:line="240" w:lineRule="auto"/>
      </w:pPr>
      <w:r>
        <w:separator/>
      </w:r>
    </w:p>
  </w:footnote>
  <w:footnote w:type="continuationSeparator" w:id="0">
    <w:p w:rsidR="004E52D2" w:rsidRDefault="004E52D2" w:rsidP="007B7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63051673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28"/>
        <w:szCs w:val="36"/>
      </w:rPr>
    </w:sdtEndPr>
    <w:sdtContent>
      <w:p w:rsidR="00037DF3" w:rsidRPr="00856C0B" w:rsidRDefault="00856C0B">
        <w:pPr>
          <w:pStyle w:val="a5"/>
          <w:jc w:val="right"/>
          <w:rPr>
            <w:rFonts w:ascii="TH SarabunPSK" w:hAnsi="TH SarabunPSK" w:cs="TH SarabunPSK"/>
            <w:sz w:val="28"/>
            <w:szCs w:val="36"/>
          </w:rPr>
        </w:pPr>
        <w:r w:rsidRPr="00856C0B">
          <w:rPr>
            <w:rFonts w:ascii="TH SarabunPSK" w:hAnsi="TH SarabunPSK" w:cs="TH SarabunPSK"/>
            <w:sz w:val="28"/>
            <w:szCs w:val="36"/>
          </w:rPr>
          <w:t>ECMSU01-05.0</w:t>
        </w:r>
        <w:r w:rsidR="009F0F10">
          <w:rPr>
            <w:rFonts w:ascii="TH SarabunPSK" w:hAnsi="TH SarabunPSK" w:cs="TH SarabunPSK"/>
            <w:sz w:val="28"/>
            <w:szCs w:val="36"/>
          </w:rPr>
          <w:t>5_version</w:t>
        </w:r>
        <w:r w:rsidR="008F048B">
          <w:rPr>
            <w:rFonts w:ascii="TH SarabunPSK" w:hAnsi="TH SarabunPSK" w:cs="TH SarabunPSK"/>
            <w:sz w:val="28"/>
            <w:szCs w:val="36"/>
          </w:rPr>
          <w:t>-2022</w:t>
        </w:r>
      </w:p>
    </w:sdtContent>
  </w:sdt>
  <w:p w:rsidR="000405D1" w:rsidRDefault="000405D1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6730E"/>
    <w:multiLevelType w:val="multilevel"/>
    <w:tmpl w:val="58AC584C"/>
    <w:lvl w:ilvl="0">
      <w:start w:val="5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4732E97"/>
    <w:multiLevelType w:val="multilevel"/>
    <w:tmpl w:val="3EF256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58E148E"/>
    <w:multiLevelType w:val="multilevel"/>
    <w:tmpl w:val="F83EF9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80F23B9"/>
    <w:multiLevelType w:val="hybridMultilevel"/>
    <w:tmpl w:val="ADC00D94"/>
    <w:lvl w:ilvl="0" w:tplc="DB70F2A8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ngsana New" w:eastAsia="SimSun" w:hAnsi="Angsana New" w:cs="Angsana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B5101B"/>
    <w:multiLevelType w:val="hybridMultilevel"/>
    <w:tmpl w:val="149C10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791393"/>
    <w:multiLevelType w:val="hybridMultilevel"/>
    <w:tmpl w:val="03B49090"/>
    <w:lvl w:ilvl="0" w:tplc="1FEAD0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EC75B4"/>
    <w:multiLevelType w:val="hybridMultilevel"/>
    <w:tmpl w:val="4536B0BA"/>
    <w:lvl w:ilvl="0" w:tplc="4AC28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F405A5"/>
    <w:multiLevelType w:val="multilevel"/>
    <w:tmpl w:val="59BE5C2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8" w15:restartNumberingAfterBreak="0">
    <w:nsid w:val="2D1A054A"/>
    <w:multiLevelType w:val="multilevel"/>
    <w:tmpl w:val="0DD647CE"/>
    <w:lvl w:ilvl="0">
      <w:start w:val="5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F4C06CF"/>
    <w:multiLevelType w:val="hybridMultilevel"/>
    <w:tmpl w:val="CD8C0BE0"/>
    <w:lvl w:ilvl="0" w:tplc="32A8D23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1B73DF4"/>
    <w:multiLevelType w:val="multilevel"/>
    <w:tmpl w:val="548854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sz w:val="32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  <w:sz w:val="32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  <w:sz w:val="32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  <w:sz w:val="32"/>
      </w:rPr>
    </w:lvl>
    <w:lvl w:ilvl="6">
      <w:start w:val="1"/>
      <w:numFmt w:val="decimal"/>
      <w:isLgl/>
      <w:lvlText w:val="%1.%2.%3.%4.%5.%6.%7"/>
      <w:lvlJc w:val="left"/>
      <w:pPr>
        <w:ind w:left="3960" w:hanging="1080"/>
      </w:pPr>
      <w:rPr>
        <w:rFonts w:hint="default"/>
        <w:sz w:val="32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  <w:sz w:val="32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  <w:sz w:val="32"/>
      </w:rPr>
    </w:lvl>
  </w:abstractNum>
  <w:abstractNum w:abstractNumId="11" w15:restartNumberingAfterBreak="0">
    <w:nsid w:val="463405E5"/>
    <w:multiLevelType w:val="multilevel"/>
    <w:tmpl w:val="A26A440A"/>
    <w:lvl w:ilvl="0">
      <w:start w:val="5"/>
      <w:numFmt w:val="decimal"/>
      <w:lvlText w:val="%1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5" w:hanging="58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1440"/>
      </w:pPr>
      <w:rPr>
        <w:rFonts w:hint="default"/>
      </w:rPr>
    </w:lvl>
  </w:abstractNum>
  <w:abstractNum w:abstractNumId="12" w15:restartNumberingAfterBreak="0">
    <w:nsid w:val="48871ED2"/>
    <w:multiLevelType w:val="hybridMultilevel"/>
    <w:tmpl w:val="56CA1AAC"/>
    <w:lvl w:ilvl="0" w:tplc="6FC8ED8A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C021FC"/>
    <w:multiLevelType w:val="hybridMultilevel"/>
    <w:tmpl w:val="F6B28B06"/>
    <w:lvl w:ilvl="0" w:tplc="1ED8AA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44E6C9B"/>
    <w:multiLevelType w:val="hybridMultilevel"/>
    <w:tmpl w:val="D982D926"/>
    <w:lvl w:ilvl="0" w:tplc="1E807C7A">
      <w:start w:val="20"/>
      <w:numFmt w:val="bullet"/>
      <w:lvlText w:val="-"/>
      <w:lvlJc w:val="left"/>
      <w:pPr>
        <w:ind w:left="1080" w:hanging="360"/>
      </w:pPr>
      <w:rPr>
        <w:rFonts w:ascii="AngsanaUPC" w:eastAsiaTheme="minorHAnsi" w:hAnsi="AngsanaUPC" w:cs="AngsanaUPC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8E20BE"/>
    <w:multiLevelType w:val="hybridMultilevel"/>
    <w:tmpl w:val="CE6EE224"/>
    <w:lvl w:ilvl="0" w:tplc="1F86BD4E">
      <w:start w:val="1"/>
      <w:numFmt w:val="decimal"/>
      <w:lvlText w:val="%1)"/>
      <w:lvlJc w:val="left"/>
      <w:pPr>
        <w:ind w:left="720" w:hanging="360"/>
      </w:pPr>
      <w:rPr>
        <w:rFonts w:ascii="TH Sarabun New" w:eastAsia="SimSun" w:hAnsi="TH Sarabun New" w:cs="TH Sarabun New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AE6970"/>
    <w:multiLevelType w:val="hybridMultilevel"/>
    <w:tmpl w:val="F9F6F83C"/>
    <w:lvl w:ilvl="0" w:tplc="6ACC8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4AB2D8B"/>
    <w:multiLevelType w:val="hybridMultilevel"/>
    <w:tmpl w:val="B9BCE090"/>
    <w:lvl w:ilvl="0" w:tplc="244E1C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840396"/>
    <w:multiLevelType w:val="hybridMultilevel"/>
    <w:tmpl w:val="CD8C0BE0"/>
    <w:lvl w:ilvl="0" w:tplc="32A8D23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41924FD"/>
    <w:multiLevelType w:val="hybridMultilevel"/>
    <w:tmpl w:val="9BB4B31A"/>
    <w:lvl w:ilvl="0" w:tplc="BF06FDD6">
      <w:start w:val="2"/>
      <w:numFmt w:val="decimal"/>
      <w:lvlText w:val="%1)"/>
      <w:lvlJc w:val="left"/>
      <w:pPr>
        <w:ind w:left="180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5520AF6"/>
    <w:multiLevelType w:val="hybridMultilevel"/>
    <w:tmpl w:val="E0DE5490"/>
    <w:lvl w:ilvl="0" w:tplc="DE18E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7BA5F2B"/>
    <w:multiLevelType w:val="hybridMultilevel"/>
    <w:tmpl w:val="87449DC6"/>
    <w:lvl w:ilvl="0" w:tplc="0B1A5F54">
      <w:start w:val="20"/>
      <w:numFmt w:val="bullet"/>
      <w:lvlText w:val="-"/>
      <w:lvlJc w:val="left"/>
      <w:pPr>
        <w:ind w:left="1440" w:hanging="360"/>
      </w:pPr>
      <w:rPr>
        <w:rFonts w:ascii="AngsanaUPC" w:eastAsiaTheme="minorHAnsi" w:hAnsi="AngsanaUPC" w:cs="AngsanaUPC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A11379B"/>
    <w:multiLevelType w:val="hybridMultilevel"/>
    <w:tmpl w:val="5AB8B1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6612A3"/>
    <w:multiLevelType w:val="hybridMultilevel"/>
    <w:tmpl w:val="4496AFBE"/>
    <w:lvl w:ilvl="0" w:tplc="6BD082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EEF5A87"/>
    <w:multiLevelType w:val="hybridMultilevel"/>
    <w:tmpl w:val="A6601928"/>
    <w:lvl w:ilvl="0" w:tplc="BAE689A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4"/>
  </w:num>
  <w:num w:numId="3">
    <w:abstractNumId w:val="7"/>
  </w:num>
  <w:num w:numId="4">
    <w:abstractNumId w:val="11"/>
  </w:num>
  <w:num w:numId="5">
    <w:abstractNumId w:val="0"/>
  </w:num>
  <w:num w:numId="6">
    <w:abstractNumId w:val="8"/>
  </w:num>
  <w:num w:numId="7">
    <w:abstractNumId w:val="5"/>
  </w:num>
  <w:num w:numId="8">
    <w:abstractNumId w:val="10"/>
  </w:num>
  <w:num w:numId="9">
    <w:abstractNumId w:val="20"/>
  </w:num>
  <w:num w:numId="10">
    <w:abstractNumId w:val="19"/>
  </w:num>
  <w:num w:numId="11">
    <w:abstractNumId w:val="9"/>
  </w:num>
  <w:num w:numId="12">
    <w:abstractNumId w:val="13"/>
  </w:num>
  <w:num w:numId="13">
    <w:abstractNumId w:val="25"/>
  </w:num>
  <w:num w:numId="14">
    <w:abstractNumId w:val="18"/>
  </w:num>
  <w:num w:numId="15">
    <w:abstractNumId w:val="21"/>
  </w:num>
  <w:num w:numId="16">
    <w:abstractNumId w:val="12"/>
  </w:num>
  <w:num w:numId="17">
    <w:abstractNumId w:val="2"/>
  </w:num>
  <w:num w:numId="18">
    <w:abstractNumId w:val="17"/>
  </w:num>
  <w:num w:numId="19">
    <w:abstractNumId w:val="22"/>
  </w:num>
  <w:num w:numId="20">
    <w:abstractNumId w:val="4"/>
  </w:num>
  <w:num w:numId="21">
    <w:abstractNumId w:val="15"/>
  </w:num>
  <w:num w:numId="22">
    <w:abstractNumId w:val="6"/>
  </w:num>
  <w:num w:numId="23">
    <w:abstractNumId w:val="3"/>
  </w:num>
  <w:num w:numId="24">
    <w:abstractNumId w:val="14"/>
  </w:num>
  <w:num w:numId="25">
    <w:abstractNumId w:val="16"/>
  </w:num>
  <w:num w:numId="26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jAyNbY0MrUwMLZQ0lEKTi0uzszPAykwrgUAwaWwVCwAAAA="/>
  </w:docVars>
  <w:rsids>
    <w:rsidRoot w:val="00AC5863"/>
    <w:rsid w:val="00002BB3"/>
    <w:rsid w:val="00003EE4"/>
    <w:rsid w:val="00003F2B"/>
    <w:rsid w:val="00006283"/>
    <w:rsid w:val="0001038A"/>
    <w:rsid w:val="000132AC"/>
    <w:rsid w:val="00015A0D"/>
    <w:rsid w:val="00015FA8"/>
    <w:rsid w:val="0001766A"/>
    <w:rsid w:val="00017FFC"/>
    <w:rsid w:val="00021A9F"/>
    <w:rsid w:val="00022778"/>
    <w:rsid w:val="00023EAD"/>
    <w:rsid w:val="00024F91"/>
    <w:rsid w:val="00026D63"/>
    <w:rsid w:val="00033C5D"/>
    <w:rsid w:val="000341E2"/>
    <w:rsid w:val="00035418"/>
    <w:rsid w:val="00037DF3"/>
    <w:rsid w:val="000405D1"/>
    <w:rsid w:val="0004475B"/>
    <w:rsid w:val="000449C9"/>
    <w:rsid w:val="00047E2C"/>
    <w:rsid w:val="00050DFA"/>
    <w:rsid w:val="00051A18"/>
    <w:rsid w:val="0005708F"/>
    <w:rsid w:val="00063978"/>
    <w:rsid w:val="00064385"/>
    <w:rsid w:val="0006759C"/>
    <w:rsid w:val="00067F5F"/>
    <w:rsid w:val="00070C7B"/>
    <w:rsid w:val="00073529"/>
    <w:rsid w:val="000736AB"/>
    <w:rsid w:val="00075EB7"/>
    <w:rsid w:val="000846A9"/>
    <w:rsid w:val="0008581F"/>
    <w:rsid w:val="000871E6"/>
    <w:rsid w:val="00087DE1"/>
    <w:rsid w:val="00093BD9"/>
    <w:rsid w:val="00094C49"/>
    <w:rsid w:val="000A0403"/>
    <w:rsid w:val="000A0BC7"/>
    <w:rsid w:val="000A4F77"/>
    <w:rsid w:val="000A5540"/>
    <w:rsid w:val="000B104F"/>
    <w:rsid w:val="000B1A3A"/>
    <w:rsid w:val="000B2ABB"/>
    <w:rsid w:val="000B5FFC"/>
    <w:rsid w:val="000C3B5F"/>
    <w:rsid w:val="000C4658"/>
    <w:rsid w:val="000D2121"/>
    <w:rsid w:val="000D4F59"/>
    <w:rsid w:val="000D6F22"/>
    <w:rsid w:val="000E0301"/>
    <w:rsid w:val="000E1134"/>
    <w:rsid w:val="000E13F8"/>
    <w:rsid w:val="000E2347"/>
    <w:rsid w:val="000E3D78"/>
    <w:rsid w:val="000E4509"/>
    <w:rsid w:val="000E4B06"/>
    <w:rsid w:val="000E5949"/>
    <w:rsid w:val="000E7D69"/>
    <w:rsid w:val="000F03D3"/>
    <w:rsid w:val="000F7912"/>
    <w:rsid w:val="00100CD3"/>
    <w:rsid w:val="00103491"/>
    <w:rsid w:val="00104C0E"/>
    <w:rsid w:val="00106E43"/>
    <w:rsid w:val="00107591"/>
    <w:rsid w:val="00111137"/>
    <w:rsid w:val="00111AF6"/>
    <w:rsid w:val="00111DB4"/>
    <w:rsid w:val="00115263"/>
    <w:rsid w:val="00117219"/>
    <w:rsid w:val="00117F42"/>
    <w:rsid w:val="00122B28"/>
    <w:rsid w:val="00122E13"/>
    <w:rsid w:val="00123ACD"/>
    <w:rsid w:val="00130638"/>
    <w:rsid w:val="00132210"/>
    <w:rsid w:val="001336A7"/>
    <w:rsid w:val="00140227"/>
    <w:rsid w:val="00142273"/>
    <w:rsid w:val="001424EF"/>
    <w:rsid w:val="001436A1"/>
    <w:rsid w:val="00147605"/>
    <w:rsid w:val="00147D0E"/>
    <w:rsid w:val="00151669"/>
    <w:rsid w:val="00151FD6"/>
    <w:rsid w:val="00152B10"/>
    <w:rsid w:val="0015389C"/>
    <w:rsid w:val="00153DC9"/>
    <w:rsid w:val="00155EE8"/>
    <w:rsid w:val="00157716"/>
    <w:rsid w:val="001602B7"/>
    <w:rsid w:val="00160DAB"/>
    <w:rsid w:val="00161422"/>
    <w:rsid w:val="00164990"/>
    <w:rsid w:val="0016626D"/>
    <w:rsid w:val="00175D25"/>
    <w:rsid w:val="00176606"/>
    <w:rsid w:val="0017699A"/>
    <w:rsid w:val="001774F1"/>
    <w:rsid w:val="00177D9A"/>
    <w:rsid w:val="001810E0"/>
    <w:rsid w:val="00182219"/>
    <w:rsid w:val="00183EF5"/>
    <w:rsid w:val="00185CFD"/>
    <w:rsid w:val="00187132"/>
    <w:rsid w:val="001875D3"/>
    <w:rsid w:val="0018798F"/>
    <w:rsid w:val="00194754"/>
    <w:rsid w:val="00194A87"/>
    <w:rsid w:val="00195769"/>
    <w:rsid w:val="001A1F03"/>
    <w:rsid w:val="001A2EA0"/>
    <w:rsid w:val="001A2F51"/>
    <w:rsid w:val="001A4F99"/>
    <w:rsid w:val="001A7544"/>
    <w:rsid w:val="001A7EDC"/>
    <w:rsid w:val="001B0FA5"/>
    <w:rsid w:val="001B226E"/>
    <w:rsid w:val="001B2EBE"/>
    <w:rsid w:val="001B4C04"/>
    <w:rsid w:val="001B57C6"/>
    <w:rsid w:val="001B6669"/>
    <w:rsid w:val="001B785D"/>
    <w:rsid w:val="001B7AEF"/>
    <w:rsid w:val="001B7D01"/>
    <w:rsid w:val="001C019F"/>
    <w:rsid w:val="001C062D"/>
    <w:rsid w:val="001C5ED6"/>
    <w:rsid w:val="001C64AE"/>
    <w:rsid w:val="001D05C4"/>
    <w:rsid w:val="001D1B1C"/>
    <w:rsid w:val="001D1FC9"/>
    <w:rsid w:val="001D2589"/>
    <w:rsid w:val="001D2C9F"/>
    <w:rsid w:val="001D2D0C"/>
    <w:rsid w:val="001D2DE9"/>
    <w:rsid w:val="001D7910"/>
    <w:rsid w:val="001E5238"/>
    <w:rsid w:val="001E6FDA"/>
    <w:rsid w:val="001E7A18"/>
    <w:rsid w:val="001F28F5"/>
    <w:rsid w:val="001F3D2E"/>
    <w:rsid w:val="001F4DF6"/>
    <w:rsid w:val="002018BF"/>
    <w:rsid w:val="00203117"/>
    <w:rsid w:val="002050C0"/>
    <w:rsid w:val="00206383"/>
    <w:rsid w:val="00207EE6"/>
    <w:rsid w:val="00210A3C"/>
    <w:rsid w:val="0021596D"/>
    <w:rsid w:val="00216480"/>
    <w:rsid w:val="002179B1"/>
    <w:rsid w:val="0022093C"/>
    <w:rsid w:val="00222B21"/>
    <w:rsid w:val="0022360C"/>
    <w:rsid w:val="00224F23"/>
    <w:rsid w:val="00226C5C"/>
    <w:rsid w:val="002315DD"/>
    <w:rsid w:val="00234507"/>
    <w:rsid w:val="002351FB"/>
    <w:rsid w:val="00236F47"/>
    <w:rsid w:val="002452DA"/>
    <w:rsid w:val="002507AA"/>
    <w:rsid w:val="00253E5C"/>
    <w:rsid w:val="00260A68"/>
    <w:rsid w:val="00261082"/>
    <w:rsid w:val="0026591E"/>
    <w:rsid w:val="00267249"/>
    <w:rsid w:val="00270AEC"/>
    <w:rsid w:val="0028083C"/>
    <w:rsid w:val="00281A70"/>
    <w:rsid w:val="00285153"/>
    <w:rsid w:val="00286444"/>
    <w:rsid w:val="002870A1"/>
    <w:rsid w:val="00287E3A"/>
    <w:rsid w:val="002916E8"/>
    <w:rsid w:val="002934E6"/>
    <w:rsid w:val="00294BD9"/>
    <w:rsid w:val="002A055D"/>
    <w:rsid w:val="002A0F11"/>
    <w:rsid w:val="002A1FD1"/>
    <w:rsid w:val="002A2487"/>
    <w:rsid w:val="002A29B9"/>
    <w:rsid w:val="002A555F"/>
    <w:rsid w:val="002B010C"/>
    <w:rsid w:val="002B056A"/>
    <w:rsid w:val="002B3D75"/>
    <w:rsid w:val="002B584F"/>
    <w:rsid w:val="002B7D7C"/>
    <w:rsid w:val="002C2F55"/>
    <w:rsid w:val="002C32F4"/>
    <w:rsid w:val="002C50E1"/>
    <w:rsid w:val="002C73A9"/>
    <w:rsid w:val="002C7488"/>
    <w:rsid w:val="002D01DA"/>
    <w:rsid w:val="002D162C"/>
    <w:rsid w:val="002D2857"/>
    <w:rsid w:val="002D487C"/>
    <w:rsid w:val="002D4C0A"/>
    <w:rsid w:val="002D6DDF"/>
    <w:rsid w:val="002E100E"/>
    <w:rsid w:val="002E16BC"/>
    <w:rsid w:val="002E42A6"/>
    <w:rsid w:val="002E5C0C"/>
    <w:rsid w:val="002F2EF8"/>
    <w:rsid w:val="002F57B2"/>
    <w:rsid w:val="002F70F1"/>
    <w:rsid w:val="002F7891"/>
    <w:rsid w:val="002F7EB6"/>
    <w:rsid w:val="00301807"/>
    <w:rsid w:val="00301A2E"/>
    <w:rsid w:val="00302EC4"/>
    <w:rsid w:val="00303BF6"/>
    <w:rsid w:val="00303C7B"/>
    <w:rsid w:val="003045D2"/>
    <w:rsid w:val="00304C28"/>
    <w:rsid w:val="0030528F"/>
    <w:rsid w:val="00305566"/>
    <w:rsid w:val="00307FC6"/>
    <w:rsid w:val="00311BB1"/>
    <w:rsid w:val="00312637"/>
    <w:rsid w:val="003134A6"/>
    <w:rsid w:val="00314979"/>
    <w:rsid w:val="00314F5F"/>
    <w:rsid w:val="0031674F"/>
    <w:rsid w:val="003240E5"/>
    <w:rsid w:val="003255AF"/>
    <w:rsid w:val="00325678"/>
    <w:rsid w:val="0032642D"/>
    <w:rsid w:val="00327255"/>
    <w:rsid w:val="00327E02"/>
    <w:rsid w:val="00331E22"/>
    <w:rsid w:val="003325AF"/>
    <w:rsid w:val="00334D57"/>
    <w:rsid w:val="0033715F"/>
    <w:rsid w:val="00337683"/>
    <w:rsid w:val="0034206F"/>
    <w:rsid w:val="00344699"/>
    <w:rsid w:val="00346E74"/>
    <w:rsid w:val="00350345"/>
    <w:rsid w:val="00350F4A"/>
    <w:rsid w:val="003566B7"/>
    <w:rsid w:val="003571B0"/>
    <w:rsid w:val="00361A09"/>
    <w:rsid w:val="0036311D"/>
    <w:rsid w:val="00370138"/>
    <w:rsid w:val="003717C5"/>
    <w:rsid w:val="00373669"/>
    <w:rsid w:val="00381B48"/>
    <w:rsid w:val="0038314C"/>
    <w:rsid w:val="00384E0A"/>
    <w:rsid w:val="00387D88"/>
    <w:rsid w:val="0039024E"/>
    <w:rsid w:val="00390F5B"/>
    <w:rsid w:val="00392B23"/>
    <w:rsid w:val="00394981"/>
    <w:rsid w:val="00395575"/>
    <w:rsid w:val="003A185A"/>
    <w:rsid w:val="003A4D30"/>
    <w:rsid w:val="003A5A5D"/>
    <w:rsid w:val="003A666D"/>
    <w:rsid w:val="003A71A4"/>
    <w:rsid w:val="003B126B"/>
    <w:rsid w:val="003B45BC"/>
    <w:rsid w:val="003B49DA"/>
    <w:rsid w:val="003B4E66"/>
    <w:rsid w:val="003B57E6"/>
    <w:rsid w:val="003B5B84"/>
    <w:rsid w:val="003B62A3"/>
    <w:rsid w:val="003C0085"/>
    <w:rsid w:val="003C099F"/>
    <w:rsid w:val="003C1011"/>
    <w:rsid w:val="003C5A42"/>
    <w:rsid w:val="003C625B"/>
    <w:rsid w:val="003D06A2"/>
    <w:rsid w:val="003D79F4"/>
    <w:rsid w:val="003E2FA2"/>
    <w:rsid w:val="003E3620"/>
    <w:rsid w:val="003E4271"/>
    <w:rsid w:val="003E5BF6"/>
    <w:rsid w:val="003E6A04"/>
    <w:rsid w:val="003F2E2F"/>
    <w:rsid w:val="004053B5"/>
    <w:rsid w:val="00406F8D"/>
    <w:rsid w:val="004100C7"/>
    <w:rsid w:val="00411E01"/>
    <w:rsid w:val="004129FB"/>
    <w:rsid w:val="004161C5"/>
    <w:rsid w:val="0041630E"/>
    <w:rsid w:val="004176B8"/>
    <w:rsid w:val="00420CDF"/>
    <w:rsid w:val="00422786"/>
    <w:rsid w:val="0042325A"/>
    <w:rsid w:val="00425F03"/>
    <w:rsid w:val="004264AD"/>
    <w:rsid w:val="00426DC9"/>
    <w:rsid w:val="00427CC3"/>
    <w:rsid w:val="00430AEA"/>
    <w:rsid w:val="00432C82"/>
    <w:rsid w:val="00433762"/>
    <w:rsid w:val="004360C5"/>
    <w:rsid w:val="004424B9"/>
    <w:rsid w:val="004443D3"/>
    <w:rsid w:val="00450050"/>
    <w:rsid w:val="00450D94"/>
    <w:rsid w:val="00454705"/>
    <w:rsid w:val="00454F97"/>
    <w:rsid w:val="00457F20"/>
    <w:rsid w:val="00461522"/>
    <w:rsid w:val="004625F7"/>
    <w:rsid w:val="004642A2"/>
    <w:rsid w:val="00464F11"/>
    <w:rsid w:val="004650D5"/>
    <w:rsid w:val="00472765"/>
    <w:rsid w:val="00476058"/>
    <w:rsid w:val="004840BD"/>
    <w:rsid w:val="0048657B"/>
    <w:rsid w:val="00490B83"/>
    <w:rsid w:val="0049184B"/>
    <w:rsid w:val="00492B26"/>
    <w:rsid w:val="0049675A"/>
    <w:rsid w:val="004967BB"/>
    <w:rsid w:val="00496C51"/>
    <w:rsid w:val="004977C9"/>
    <w:rsid w:val="004A27D5"/>
    <w:rsid w:val="004A41C2"/>
    <w:rsid w:val="004A50BD"/>
    <w:rsid w:val="004A5207"/>
    <w:rsid w:val="004A5A24"/>
    <w:rsid w:val="004A6D10"/>
    <w:rsid w:val="004A7912"/>
    <w:rsid w:val="004B06A9"/>
    <w:rsid w:val="004B3432"/>
    <w:rsid w:val="004B39D3"/>
    <w:rsid w:val="004B42DA"/>
    <w:rsid w:val="004B536D"/>
    <w:rsid w:val="004B7FCE"/>
    <w:rsid w:val="004C0779"/>
    <w:rsid w:val="004C0C67"/>
    <w:rsid w:val="004C3C2A"/>
    <w:rsid w:val="004C3ED6"/>
    <w:rsid w:val="004C47C8"/>
    <w:rsid w:val="004C4BB8"/>
    <w:rsid w:val="004C68E4"/>
    <w:rsid w:val="004C77D6"/>
    <w:rsid w:val="004D18E0"/>
    <w:rsid w:val="004D4E4B"/>
    <w:rsid w:val="004D4F26"/>
    <w:rsid w:val="004D79F1"/>
    <w:rsid w:val="004E1630"/>
    <w:rsid w:val="004E3776"/>
    <w:rsid w:val="004E38C0"/>
    <w:rsid w:val="004E52D2"/>
    <w:rsid w:val="004E5A09"/>
    <w:rsid w:val="004E5C56"/>
    <w:rsid w:val="004E66AD"/>
    <w:rsid w:val="004F0FE7"/>
    <w:rsid w:val="004F2439"/>
    <w:rsid w:val="004F33FA"/>
    <w:rsid w:val="004F36C0"/>
    <w:rsid w:val="004F491D"/>
    <w:rsid w:val="004F4EE4"/>
    <w:rsid w:val="004F5E72"/>
    <w:rsid w:val="0050207C"/>
    <w:rsid w:val="005027CE"/>
    <w:rsid w:val="00502ACD"/>
    <w:rsid w:val="00503A0B"/>
    <w:rsid w:val="0050473E"/>
    <w:rsid w:val="00506C14"/>
    <w:rsid w:val="00507246"/>
    <w:rsid w:val="0051017E"/>
    <w:rsid w:val="00516F87"/>
    <w:rsid w:val="00517412"/>
    <w:rsid w:val="005202A3"/>
    <w:rsid w:val="00522690"/>
    <w:rsid w:val="00523C6D"/>
    <w:rsid w:val="00523D07"/>
    <w:rsid w:val="00523D5C"/>
    <w:rsid w:val="00524C11"/>
    <w:rsid w:val="005274AA"/>
    <w:rsid w:val="005275AF"/>
    <w:rsid w:val="00527A17"/>
    <w:rsid w:val="00532AAE"/>
    <w:rsid w:val="00534A8B"/>
    <w:rsid w:val="005403E4"/>
    <w:rsid w:val="00542FB2"/>
    <w:rsid w:val="00543172"/>
    <w:rsid w:val="00543685"/>
    <w:rsid w:val="00544DC6"/>
    <w:rsid w:val="0054771E"/>
    <w:rsid w:val="00547729"/>
    <w:rsid w:val="00547947"/>
    <w:rsid w:val="00547AFD"/>
    <w:rsid w:val="005547C9"/>
    <w:rsid w:val="00556DF7"/>
    <w:rsid w:val="0056474F"/>
    <w:rsid w:val="00564A33"/>
    <w:rsid w:val="00566B93"/>
    <w:rsid w:val="00570B04"/>
    <w:rsid w:val="00571629"/>
    <w:rsid w:val="00573FAC"/>
    <w:rsid w:val="005741B1"/>
    <w:rsid w:val="00574E63"/>
    <w:rsid w:val="0057536A"/>
    <w:rsid w:val="00575C34"/>
    <w:rsid w:val="00580441"/>
    <w:rsid w:val="005807DD"/>
    <w:rsid w:val="005814A3"/>
    <w:rsid w:val="00582A3C"/>
    <w:rsid w:val="00584B56"/>
    <w:rsid w:val="00585F05"/>
    <w:rsid w:val="0058774D"/>
    <w:rsid w:val="00593767"/>
    <w:rsid w:val="00594178"/>
    <w:rsid w:val="005955D7"/>
    <w:rsid w:val="00596A0A"/>
    <w:rsid w:val="005A5424"/>
    <w:rsid w:val="005B0EAA"/>
    <w:rsid w:val="005B1A60"/>
    <w:rsid w:val="005B337C"/>
    <w:rsid w:val="005B477D"/>
    <w:rsid w:val="005B594F"/>
    <w:rsid w:val="005C072F"/>
    <w:rsid w:val="005C0FD6"/>
    <w:rsid w:val="005C2D75"/>
    <w:rsid w:val="005C6803"/>
    <w:rsid w:val="005D29C6"/>
    <w:rsid w:val="005D30D0"/>
    <w:rsid w:val="005D57C6"/>
    <w:rsid w:val="005D7183"/>
    <w:rsid w:val="005E452A"/>
    <w:rsid w:val="005E452D"/>
    <w:rsid w:val="005E6821"/>
    <w:rsid w:val="005F030C"/>
    <w:rsid w:val="005F10FD"/>
    <w:rsid w:val="005F1EB1"/>
    <w:rsid w:val="005F4FD2"/>
    <w:rsid w:val="005F6EC5"/>
    <w:rsid w:val="0060212A"/>
    <w:rsid w:val="00604BE1"/>
    <w:rsid w:val="00606187"/>
    <w:rsid w:val="006079B4"/>
    <w:rsid w:val="00610167"/>
    <w:rsid w:val="00610984"/>
    <w:rsid w:val="0061384A"/>
    <w:rsid w:val="006149EE"/>
    <w:rsid w:val="00615089"/>
    <w:rsid w:val="00616746"/>
    <w:rsid w:val="00617D51"/>
    <w:rsid w:val="00624611"/>
    <w:rsid w:val="0062621E"/>
    <w:rsid w:val="0063045A"/>
    <w:rsid w:val="00632248"/>
    <w:rsid w:val="00632C3C"/>
    <w:rsid w:val="00634FA8"/>
    <w:rsid w:val="006436F5"/>
    <w:rsid w:val="0064370D"/>
    <w:rsid w:val="006459C2"/>
    <w:rsid w:val="006469E2"/>
    <w:rsid w:val="00646EFB"/>
    <w:rsid w:val="00651273"/>
    <w:rsid w:val="00655D91"/>
    <w:rsid w:val="00656274"/>
    <w:rsid w:val="00656A15"/>
    <w:rsid w:val="00660151"/>
    <w:rsid w:val="00660184"/>
    <w:rsid w:val="00663E74"/>
    <w:rsid w:val="00664EF6"/>
    <w:rsid w:val="006661BB"/>
    <w:rsid w:val="006679D4"/>
    <w:rsid w:val="00670AA2"/>
    <w:rsid w:val="00671E18"/>
    <w:rsid w:val="0067393F"/>
    <w:rsid w:val="00674C70"/>
    <w:rsid w:val="006808A4"/>
    <w:rsid w:val="00682A16"/>
    <w:rsid w:val="00682F0E"/>
    <w:rsid w:val="00687EDA"/>
    <w:rsid w:val="00690B30"/>
    <w:rsid w:val="00690EA8"/>
    <w:rsid w:val="00691DFC"/>
    <w:rsid w:val="00692F57"/>
    <w:rsid w:val="00694063"/>
    <w:rsid w:val="006949C4"/>
    <w:rsid w:val="006954AB"/>
    <w:rsid w:val="00697BDD"/>
    <w:rsid w:val="006A0B3F"/>
    <w:rsid w:val="006A394C"/>
    <w:rsid w:val="006A5E8C"/>
    <w:rsid w:val="006A65EE"/>
    <w:rsid w:val="006B18D0"/>
    <w:rsid w:val="006B47F8"/>
    <w:rsid w:val="006B4C54"/>
    <w:rsid w:val="006C24DB"/>
    <w:rsid w:val="006C380A"/>
    <w:rsid w:val="006C38A1"/>
    <w:rsid w:val="006C53AB"/>
    <w:rsid w:val="006C5510"/>
    <w:rsid w:val="006C61FD"/>
    <w:rsid w:val="006C78D6"/>
    <w:rsid w:val="006D3197"/>
    <w:rsid w:val="006D33F7"/>
    <w:rsid w:val="006D387A"/>
    <w:rsid w:val="006D66FB"/>
    <w:rsid w:val="006D6CE8"/>
    <w:rsid w:val="006D70BF"/>
    <w:rsid w:val="006E1B0F"/>
    <w:rsid w:val="006E275C"/>
    <w:rsid w:val="006E2A88"/>
    <w:rsid w:val="006E4B87"/>
    <w:rsid w:val="006E6DB2"/>
    <w:rsid w:val="006E7C57"/>
    <w:rsid w:val="006F0C5B"/>
    <w:rsid w:val="006F41C5"/>
    <w:rsid w:val="006F5581"/>
    <w:rsid w:val="006F6B23"/>
    <w:rsid w:val="006F7251"/>
    <w:rsid w:val="00704092"/>
    <w:rsid w:val="00704187"/>
    <w:rsid w:val="0070784C"/>
    <w:rsid w:val="0071104C"/>
    <w:rsid w:val="00711B0D"/>
    <w:rsid w:val="00712270"/>
    <w:rsid w:val="007135BC"/>
    <w:rsid w:val="00714D94"/>
    <w:rsid w:val="007179A9"/>
    <w:rsid w:val="00720A22"/>
    <w:rsid w:val="00721542"/>
    <w:rsid w:val="007223A3"/>
    <w:rsid w:val="0072288A"/>
    <w:rsid w:val="007259F6"/>
    <w:rsid w:val="007276B3"/>
    <w:rsid w:val="007307D6"/>
    <w:rsid w:val="00731B1F"/>
    <w:rsid w:val="00734EC6"/>
    <w:rsid w:val="00736970"/>
    <w:rsid w:val="00736B09"/>
    <w:rsid w:val="00737699"/>
    <w:rsid w:val="00741A18"/>
    <w:rsid w:val="00742A1E"/>
    <w:rsid w:val="00743EA8"/>
    <w:rsid w:val="00744362"/>
    <w:rsid w:val="00745D59"/>
    <w:rsid w:val="007477A1"/>
    <w:rsid w:val="007508D3"/>
    <w:rsid w:val="00752BBD"/>
    <w:rsid w:val="00753048"/>
    <w:rsid w:val="00755A8B"/>
    <w:rsid w:val="00755D3D"/>
    <w:rsid w:val="00762625"/>
    <w:rsid w:val="00765EE7"/>
    <w:rsid w:val="007668D6"/>
    <w:rsid w:val="0076697D"/>
    <w:rsid w:val="00766D22"/>
    <w:rsid w:val="00770487"/>
    <w:rsid w:val="00771C0E"/>
    <w:rsid w:val="00771CAE"/>
    <w:rsid w:val="007720F9"/>
    <w:rsid w:val="00775B85"/>
    <w:rsid w:val="007764D5"/>
    <w:rsid w:val="00780BC8"/>
    <w:rsid w:val="00781DB7"/>
    <w:rsid w:val="00782881"/>
    <w:rsid w:val="00782F57"/>
    <w:rsid w:val="007859FF"/>
    <w:rsid w:val="00790EE6"/>
    <w:rsid w:val="00792439"/>
    <w:rsid w:val="00792CC5"/>
    <w:rsid w:val="00793AFE"/>
    <w:rsid w:val="00793FE4"/>
    <w:rsid w:val="0079458E"/>
    <w:rsid w:val="007A272B"/>
    <w:rsid w:val="007A4A53"/>
    <w:rsid w:val="007A4D39"/>
    <w:rsid w:val="007A62D8"/>
    <w:rsid w:val="007B2083"/>
    <w:rsid w:val="007B6075"/>
    <w:rsid w:val="007B6749"/>
    <w:rsid w:val="007B731F"/>
    <w:rsid w:val="007C0EF0"/>
    <w:rsid w:val="007C6448"/>
    <w:rsid w:val="007C6E1C"/>
    <w:rsid w:val="007D1643"/>
    <w:rsid w:val="007D2575"/>
    <w:rsid w:val="007D3D07"/>
    <w:rsid w:val="007D5625"/>
    <w:rsid w:val="007D582B"/>
    <w:rsid w:val="007D5C0C"/>
    <w:rsid w:val="007E29C5"/>
    <w:rsid w:val="007E704C"/>
    <w:rsid w:val="007F0584"/>
    <w:rsid w:val="007F1697"/>
    <w:rsid w:val="007F3EB5"/>
    <w:rsid w:val="007F41A6"/>
    <w:rsid w:val="007F622F"/>
    <w:rsid w:val="007F6DA8"/>
    <w:rsid w:val="007F7B03"/>
    <w:rsid w:val="00800A1D"/>
    <w:rsid w:val="0080272E"/>
    <w:rsid w:val="008062A5"/>
    <w:rsid w:val="00807204"/>
    <w:rsid w:val="0080722E"/>
    <w:rsid w:val="00807D22"/>
    <w:rsid w:val="008124EF"/>
    <w:rsid w:val="008128A2"/>
    <w:rsid w:val="00812AFB"/>
    <w:rsid w:val="00812DE7"/>
    <w:rsid w:val="008137C0"/>
    <w:rsid w:val="00813D11"/>
    <w:rsid w:val="00816AFA"/>
    <w:rsid w:val="00820C52"/>
    <w:rsid w:val="00821AA3"/>
    <w:rsid w:val="00822C73"/>
    <w:rsid w:val="0082304C"/>
    <w:rsid w:val="0082690F"/>
    <w:rsid w:val="00826AE8"/>
    <w:rsid w:val="00826D63"/>
    <w:rsid w:val="0083154A"/>
    <w:rsid w:val="00832E80"/>
    <w:rsid w:val="00834586"/>
    <w:rsid w:val="0083667B"/>
    <w:rsid w:val="00837C5B"/>
    <w:rsid w:val="00840464"/>
    <w:rsid w:val="00840920"/>
    <w:rsid w:val="008426FD"/>
    <w:rsid w:val="00842957"/>
    <w:rsid w:val="00842E14"/>
    <w:rsid w:val="00842F72"/>
    <w:rsid w:val="0084644F"/>
    <w:rsid w:val="0085186F"/>
    <w:rsid w:val="00853F31"/>
    <w:rsid w:val="00856C0B"/>
    <w:rsid w:val="00857B63"/>
    <w:rsid w:val="00857FA1"/>
    <w:rsid w:val="00864868"/>
    <w:rsid w:val="008662EB"/>
    <w:rsid w:val="008721D6"/>
    <w:rsid w:val="00872600"/>
    <w:rsid w:val="00872618"/>
    <w:rsid w:val="008730F7"/>
    <w:rsid w:val="008737F0"/>
    <w:rsid w:val="00875B6D"/>
    <w:rsid w:val="00876B4A"/>
    <w:rsid w:val="00880B14"/>
    <w:rsid w:val="00881E0F"/>
    <w:rsid w:val="008955EB"/>
    <w:rsid w:val="008958B0"/>
    <w:rsid w:val="00895C0B"/>
    <w:rsid w:val="00896975"/>
    <w:rsid w:val="008971A5"/>
    <w:rsid w:val="008A091C"/>
    <w:rsid w:val="008A3718"/>
    <w:rsid w:val="008A526B"/>
    <w:rsid w:val="008A58E4"/>
    <w:rsid w:val="008B0D86"/>
    <w:rsid w:val="008B31EC"/>
    <w:rsid w:val="008B4448"/>
    <w:rsid w:val="008B7147"/>
    <w:rsid w:val="008C36FD"/>
    <w:rsid w:val="008C4BF4"/>
    <w:rsid w:val="008C4CF5"/>
    <w:rsid w:val="008C51C9"/>
    <w:rsid w:val="008C5786"/>
    <w:rsid w:val="008C6C39"/>
    <w:rsid w:val="008C7731"/>
    <w:rsid w:val="008C7AD7"/>
    <w:rsid w:val="008C7D47"/>
    <w:rsid w:val="008D5745"/>
    <w:rsid w:val="008D58A3"/>
    <w:rsid w:val="008D5FB0"/>
    <w:rsid w:val="008E031B"/>
    <w:rsid w:val="008E045C"/>
    <w:rsid w:val="008E2C9C"/>
    <w:rsid w:val="008F048B"/>
    <w:rsid w:val="008F1261"/>
    <w:rsid w:val="008F32B6"/>
    <w:rsid w:val="008F3BBB"/>
    <w:rsid w:val="008F4CB8"/>
    <w:rsid w:val="00900290"/>
    <w:rsid w:val="009029D0"/>
    <w:rsid w:val="00902F90"/>
    <w:rsid w:val="009034E5"/>
    <w:rsid w:val="0090509D"/>
    <w:rsid w:val="00910B46"/>
    <w:rsid w:val="009110C5"/>
    <w:rsid w:val="00914B7C"/>
    <w:rsid w:val="00915297"/>
    <w:rsid w:val="00915A8C"/>
    <w:rsid w:val="00915F21"/>
    <w:rsid w:val="00916C2B"/>
    <w:rsid w:val="00916D83"/>
    <w:rsid w:val="00917443"/>
    <w:rsid w:val="00917D98"/>
    <w:rsid w:val="009218F0"/>
    <w:rsid w:val="00921C68"/>
    <w:rsid w:val="0092295C"/>
    <w:rsid w:val="00922B7A"/>
    <w:rsid w:val="00922F80"/>
    <w:rsid w:val="00923933"/>
    <w:rsid w:val="0092397D"/>
    <w:rsid w:val="00927355"/>
    <w:rsid w:val="009275AC"/>
    <w:rsid w:val="00930686"/>
    <w:rsid w:val="0093108E"/>
    <w:rsid w:val="00932D9D"/>
    <w:rsid w:val="00933C62"/>
    <w:rsid w:val="00935B51"/>
    <w:rsid w:val="00936E17"/>
    <w:rsid w:val="00940FB6"/>
    <w:rsid w:val="00941450"/>
    <w:rsid w:val="00943134"/>
    <w:rsid w:val="0094437D"/>
    <w:rsid w:val="00944402"/>
    <w:rsid w:val="00945BD9"/>
    <w:rsid w:val="00946708"/>
    <w:rsid w:val="00952406"/>
    <w:rsid w:val="00953A36"/>
    <w:rsid w:val="00960E5F"/>
    <w:rsid w:val="00961970"/>
    <w:rsid w:val="009638A9"/>
    <w:rsid w:val="00963B79"/>
    <w:rsid w:val="00967034"/>
    <w:rsid w:val="009712BA"/>
    <w:rsid w:val="00972738"/>
    <w:rsid w:val="0097354B"/>
    <w:rsid w:val="00973DE7"/>
    <w:rsid w:val="0097432E"/>
    <w:rsid w:val="0097558E"/>
    <w:rsid w:val="009758DB"/>
    <w:rsid w:val="00975E77"/>
    <w:rsid w:val="00977E36"/>
    <w:rsid w:val="00981D26"/>
    <w:rsid w:val="00983E01"/>
    <w:rsid w:val="00984110"/>
    <w:rsid w:val="009841CB"/>
    <w:rsid w:val="00991273"/>
    <w:rsid w:val="00991F1F"/>
    <w:rsid w:val="00992329"/>
    <w:rsid w:val="009925D9"/>
    <w:rsid w:val="00994318"/>
    <w:rsid w:val="009A07AD"/>
    <w:rsid w:val="009A0894"/>
    <w:rsid w:val="009A12CE"/>
    <w:rsid w:val="009A20D7"/>
    <w:rsid w:val="009A2871"/>
    <w:rsid w:val="009A3F06"/>
    <w:rsid w:val="009A4F6E"/>
    <w:rsid w:val="009A5769"/>
    <w:rsid w:val="009B5F18"/>
    <w:rsid w:val="009B65BB"/>
    <w:rsid w:val="009B6F4E"/>
    <w:rsid w:val="009B71E6"/>
    <w:rsid w:val="009C07D1"/>
    <w:rsid w:val="009C1489"/>
    <w:rsid w:val="009C3740"/>
    <w:rsid w:val="009C47CD"/>
    <w:rsid w:val="009C6666"/>
    <w:rsid w:val="009D02EC"/>
    <w:rsid w:val="009D1210"/>
    <w:rsid w:val="009D2F43"/>
    <w:rsid w:val="009D646F"/>
    <w:rsid w:val="009D6938"/>
    <w:rsid w:val="009D79DE"/>
    <w:rsid w:val="009E4946"/>
    <w:rsid w:val="009E749B"/>
    <w:rsid w:val="009F0F10"/>
    <w:rsid w:val="009F0F2D"/>
    <w:rsid w:val="009F1C0A"/>
    <w:rsid w:val="009F28B0"/>
    <w:rsid w:val="009F33D7"/>
    <w:rsid w:val="009F36C1"/>
    <w:rsid w:val="009F62CB"/>
    <w:rsid w:val="009F68AF"/>
    <w:rsid w:val="009F7BC0"/>
    <w:rsid w:val="00A01832"/>
    <w:rsid w:val="00A03C74"/>
    <w:rsid w:val="00A050DA"/>
    <w:rsid w:val="00A06AB6"/>
    <w:rsid w:val="00A0744F"/>
    <w:rsid w:val="00A100E6"/>
    <w:rsid w:val="00A20172"/>
    <w:rsid w:val="00A206D7"/>
    <w:rsid w:val="00A33AE2"/>
    <w:rsid w:val="00A36176"/>
    <w:rsid w:val="00A36FB4"/>
    <w:rsid w:val="00A42CC0"/>
    <w:rsid w:val="00A43AD0"/>
    <w:rsid w:val="00A45869"/>
    <w:rsid w:val="00A47067"/>
    <w:rsid w:val="00A51AC6"/>
    <w:rsid w:val="00A5288C"/>
    <w:rsid w:val="00A53666"/>
    <w:rsid w:val="00A6123F"/>
    <w:rsid w:val="00A6184B"/>
    <w:rsid w:val="00A62836"/>
    <w:rsid w:val="00A63032"/>
    <w:rsid w:val="00A630ED"/>
    <w:rsid w:val="00A66B12"/>
    <w:rsid w:val="00A67228"/>
    <w:rsid w:val="00A675F9"/>
    <w:rsid w:val="00A702CB"/>
    <w:rsid w:val="00A8244B"/>
    <w:rsid w:val="00A83B13"/>
    <w:rsid w:val="00A840BC"/>
    <w:rsid w:val="00A84733"/>
    <w:rsid w:val="00A85598"/>
    <w:rsid w:val="00A87C18"/>
    <w:rsid w:val="00A87C40"/>
    <w:rsid w:val="00A91D79"/>
    <w:rsid w:val="00A92E14"/>
    <w:rsid w:val="00AA039F"/>
    <w:rsid w:val="00AA0A97"/>
    <w:rsid w:val="00AA16C7"/>
    <w:rsid w:val="00AA1D00"/>
    <w:rsid w:val="00AA3A9F"/>
    <w:rsid w:val="00AA71E3"/>
    <w:rsid w:val="00AA7782"/>
    <w:rsid w:val="00AA7B37"/>
    <w:rsid w:val="00AC057D"/>
    <w:rsid w:val="00AC5863"/>
    <w:rsid w:val="00AC5C25"/>
    <w:rsid w:val="00AC6459"/>
    <w:rsid w:val="00AC7125"/>
    <w:rsid w:val="00AD1C66"/>
    <w:rsid w:val="00AD668E"/>
    <w:rsid w:val="00AD66A2"/>
    <w:rsid w:val="00AD6BF5"/>
    <w:rsid w:val="00AD7C5F"/>
    <w:rsid w:val="00AE0387"/>
    <w:rsid w:val="00AE1932"/>
    <w:rsid w:val="00AE4994"/>
    <w:rsid w:val="00AE6642"/>
    <w:rsid w:val="00AF0C37"/>
    <w:rsid w:val="00AF1307"/>
    <w:rsid w:val="00AF146C"/>
    <w:rsid w:val="00AF365D"/>
    <w:rsid w:val="00AF4D08"/>
    <w:rsid w:val="00AF723A"/>
    <w:rsid w:val="00B00858"/>
    <w:rsid w:val="00B0153D"/>
    <w:rsid w:val="00B01DDF"/>
    <w:rsid w:val="00B0489C"/>
    <w:rsid w:val="00B04DC6"/>
    <w:rsid w:val="00B07A82"/>
    <w:rsid w:val="00B12F09"/>
    <w:rsid w:val="00B1387C"/>
    <w:rsid w:val="00B14822"/>
    <w:rsid w:val="00B15B74"/>
    <w:rsid w:val="00B17F3A"/>
    <w:rsid w:val="00B21CF8"/>
    <w:rsid w:val="00B21ED1"/>
    <w:rsid w:val="00B21FF2"/>
    <w:rsid w:val="00B24C11"/>
    <w:rsid w:val="00B2524D"/>
    <w:rsid w:val="00B306A7"/>
    <w:rsid w:val="00B30AD6"/>
    <w:rsid w:val="00B324CD"/>
    <w:rsid w:val="00B32548"/>
    <w:rsid w:val="00B352C7"/>
    <w:rsid w:val="00B358C4"/>
    <w:rsid w:val="00B37AAE"/>
    <w:rsid w:val="00B41589"/>
    <w:rsid w:val="00B41620"/>
    <w:rsid w:val="00B45703"/>
    <w:rsid w:val="00B47B27"/>
    <w:rsid w:val="00B529AC"/>
    <w:rsid w:val="00B5486E"/>
    <w:rsid w:val="00B57BC4"/>
    <w:rsid w:val="00B61174"/>
    <w:rsid w:val="00B61579"/>
    <w:rsid w:val="00B618D8"/>
    <w:rsid w:val="00B626DE"/>
    <w:rsid w:val="00B63609"/>
    <w:rsid w:val="00B63ABF"/>
    <w:rsid w:val="00B649A3"/>
    <w:rsid w:val="00B67051"/>
    <w:rsid w:val="00B675B9"/>
    <w:rsid w:val="00B715C6"/>
    <w:rsid w:val="00B80F5F"/>
    <w:rsid w:val="00B8125E"/>
    <w:rsid w:val="00B81472"/>
    <w:rsid w:val="00B85C55"/>
    <w:rsid w:val="00B868D2"/>
    <w:rsid w:val="00B90012"/>
    <w:rsid w:val="00B93B40"/>
    <w:rsid w:val="00B9608A"/>
    <w:rsid w:val="00B96D77"/>
    <w:rsid w:val="00BA03B2"/>
    <w:rsid w:val="00BA10D3"/>
    <w:rsid w:val="00BA3403"/>
    <w:rsid w:val="00BA38CF"/>
    <w:rsid w:val="00BA63A8"/>
    <w:rsid w:val="00BB1D28"/>
    <w:rsid w:val="00BB2598"/>
    <w:rsid w:val="00BB3CB9"/>
    <w:rsid w:val="00BB600A"/>
    <w:rsid w:val="00BC305F"/>
    <w:rsid w:val="00BC37A7"/>
    <w:rsid w:val="00BC3CFD"/>
    <w:rsid w:val="00BC7DE4"/>
    <w:rsid w:val="00BD77CC"/>
    <w:rsid w:val="00BD7EC4"/>
    <w:rsid w:val="00BD7F0F"/>
    <w:rsid w:val="00BE09DF"/>
    <w:rsid w:val="00BE11CF"/>
    <w:rsid w:val="00BE1F58"/>
    <w:rsid w:val="00BE3DFC"/>
    <w:rsid w:val="00BE4D00"/>
    <w:rsid w:val="00BE6821"/>
    <w:rsid w:val="00BF54E6"/>
    <w:rsid w:val="00BF5605"/>
    <w:rsid w:val="00C01F1D"/>
    <w:rsid w:val="00C05314"/>
    <w:rsid w:val="00C06D46"/>
    <w:rsid w:val="00C138D6"/>
    <w:rsid w:val="00C15295"/>
    <w:rsid w:val="00C16A7A"/>
    <w:rsid w:val="00C206E5"/>
    <w:rsid w:val="00C24BA9"/>
    <w:rsid w:val="00C25BBC"/>
    <w:rsid w:val="00C30940"/>
    <w:rsid w:val="00C31BD9"/>
    <w:rsid w:val="00C33430"/>
    <w:rsid w:val="00C345DD"/>
    <w:rsid w:val="00C34BAB"/>
    <w:rsid w:val="00C351CC"/>
    <w:rsid w:val="00C36B22"/>
    <w:rsid w:val="00C36EF8"/>
    <w:rsid w:val="00C44C69"/>
    <w:rsid w:val="00C45C37"/>
    <w:rsid w:val="00C473DD"/>
    <w:rsid w:val="00C47543"/>
    <w:rsid w:val="00C504A7"/>
    <w:rsid w:val="00C50993"/>
    <w:rsid w:val="00C52723"/>
    <w:rsid w:val="00C5321A"/>
    <w:rsid w:val="00C6011C"/>
    <w:rsid w:val="00C6123A"/>
    <w:rsid w:val="00C70A54"/>
    <w:rsid w:val="00C72404"/>
    <w:rsid w:val="00C72903"/>
    <w:rsid w:val="00C72FB5"/>
    <w:rsid w:val="00C731A1"/>
    <w:rsid w:val="00C74B5C"/>
    <w:rsid w:val="00C8038B"/>
    <w:rsid w:val="00C8071E"/>
    <w:rsid w:val="00C81297"/>
    <w:rsid w:val="00C82EDB"/>
    <w:rsid w:val="00C85F7A"/>
    <w:rsid w:val="00C8686C"/>
    <w:rsid w:val="00C927DD"/>
    <w:rsid w:val="00C94649"/>
    <w:rsid w:val="00CA5B0F"/>
    <w:rsid w:val="00CA6639"/>
    <w:rsid w:val="00CA6A9B"/>
    <w:rsid w:val="00CB0825"/>
    <w:rsid w:val="00CB0A49"/>
    <w:rsid w:val="00CB0A93"/>
    <w:rsid w:val="00CB0F01"/>
    <w:rsid w:val="00CB2324"/>
    <w:rsid w:val="00CB313C"/>
    <w:rsid w:val="00CB434C"/>
    <w:rsid w:val="00CB5B35"/>
    <w:rsid w:val="00CB7524"/>
    <w:rsid w:val="00CC13BD"/>
    <w:rsid w:val="00CC1DEF"/>
    <w:rsid w:val="00CC1EBA"/>
    <w:rsid w:val="00CC4EC0"/>
    <w:rsid w:val="00CD2107"/>
    <w:rsid w:val="00CD2931"/>
    <w:rsid w:val="00CD30AE"/>
    <w:rsid w:val="00CD3885"/>
    <w:rsid w:val="00CD59C7"/>
    <w:rsid w:val="00CD5BBC"/>
    <w:rsid w:val="00CD7CFB"/>
    <w:rsid w:val="00CE1D83"/>
    <w:rsid w:val="00CE1FCF"/>
    <w:rsid w:val="00CE36B3"/>
    <w:rsid w:val="00CE45D4"/>
    <w:rsid w:val="00CE4FEF"/>
    <w:rsid w:val="00CE5CBB"/>
    <w:rsid w:val="00CE7824"/>
    <w:rsid w:val="00CF29F7"/>
    <w:rsid w:val="00CF53ED"/>
    <w:rsid w:val="00CF5AA0"/>
    <w:rsid w:val="00CF6001"/>
    <w:rsid w:val="00D0071A"/>
    <w:rsid w:val="00D00D95"/>
    <w:rsid w:val="00D00E4E"/>
    <w:rsid w:val="00D01142"/>
    <w:rsid w:val="00D0229C"/>
    <w:rsid w:val="00D03B6F"/>
    <w:rsid w:val="00D06870"/>
    <w:rsid w:val="00D069C3"/>
    <w:rsid w:val="00D074FC"/>
    <w:rsid w:val="00D07E12"/>
    <w:rsid w:val="00D10257"/>
    <w:rsid w:val="00D12E17"/>
    <w:rsid w:val="00D12FE9"/>
    <w:rsid w:val="00D1672E"/>
    <w:rsid w:val="00D1798E"/>
    <w:rsid w:val="00D2249B"/>
    <w:rsid w:val="00D2307A"/>
    <w:rsid w:val="00D239A4"/>
    <w:rsid w:val="00D30AF3"/>
    <w:rsid w:val="00D3353E"/>
    <w:rsid w:val="00D34BBE"/>
    <w:rsid w:val="00D352AA"/>
    <w:rsid w:val="00D3537B"/>
    <w:rsid w:val="00D41806"/>
    <w:rsid w:val="00D42502"/>
    <w:rsid w:val="00D4500F"/>
    <w:rsid w:val="00D45BD0"/>
    <w:rsid w:val="00D51653"/>
    <w:rsid w:val="00D55133"/>
    <w:rsid w:val="00D554A9"/>
    <w:rsid w:val="00D55F63"/>
    <w:rsid w:val="00D565E6"/>
    <w:rsid w:val="00D60D01"/>
    <w:rsid w:val="00D60FB4"/>
    <w:rsid w:val="00D61A35"/>
    <w:rsid w:val="00D6389B"/>
    <w:rsid w:val="00D701BB"/>
    <w:rsid w:val="00D70B6F"/>
    <w:rsid w:val="00D7293B"/>
    <w:rsid w:val="00D72EDB"/>
    <w:rsid w:val="00D73EF5"/>
    <w:rsid w:val="00D74854"/>
    <w:rsid w:val="00D76180"/>
    <w:rsid w:val="00D76687"/>
    <w:rsid w:val="00D8025A"/>
    <w:rsid w:val="00D84D2F"/>
    <w:rsid w:val="00D87373"/>
    <w:rsid w:val="00D905BB"/>
    <w:rsid w:val="00D94C56"/>
    <w:rsid w:val="00D96A57"/>
    <w:rsid w:val="00D9744C"/>
    <w:rsid w:val="00DA2446"/>
    <w:rsid w:val="00DA4A84"/>
    <w:rsid w:val="00DA4D70"/>
    <w:rsid w:val="00DA57F1"/>
    <w:rsid w:val="00DA706C"/>
    <w:rsid w:val="00DA7415"/>
    <w:rsid w:val="00DB1FDA"/>
    <w:rsid w:val="00DB477D"/>
    <w:rsid w:val="00DB4C7E"/>
    <w:rsid w:val="00DB5A7B"/>
    <w:rsid w:val="00DB7BA5"/>
    <w:rsid w:val="00DC2192"/>
    <w:rsid w:val="00DC30BD"/>
    <w:rsid w:val="00DC32C4"/>
    <w:rsid w:val="00DC764B"/>
    <w:rsid w:val="00DD18E6"/>
    <w:rsid w:val="00DD4F40"/>
    <w:rsid w:val="00DD70E1"/>
    <w:rsid w:val="00DD72E5"/>
    <w:rsid w:val="00DE1DB0"/>
    <w:rsid w:val="00DE21C9"/>
    <w:rsid w:val="00DE32C8"/>
    <w:rsid w:val="00DE5F5C"/>
    <w:rsid w:val="00DF08C0"/>
    <w:rsid w:val="00DF1881"/>
    <w:rsid w:val="00DF66F3"/>
    <w:rsid w:val="00DF6912"/>
    <w:rsid w:val="00E00F95"/>
    <w:rsid w:val="00E0178B"/>
    <w:rsid w:val="00E01C78"/>
    <w:rsid w:val="00E01E51"/>
    <w:rsid w:val="00E02885"/>
    <w:rsid w:val="00E0530C"/>
    <w:rsid w:val="00E056B2"/>
    <w:rsid w:val="00E10F69"/>
    <w:rsid w:val="00E11FD3"/>
    <w:rsid w:val="00E140F4"/>
    <w:rsid w:val="00E14AAD"/>
    <w:rsid w:val="00E15DC4"/>
    <w:rsid w:val="00E15DFB"/>
    <w:rsid w:val="00E2357A"/>
    <w:rsid w:val="00E263B5"/>
    <w:rsid w:val="00E264AD"/>
    <w:rsid w:val="00E26F90"/>
    <w:rsid w:val="00E312AA"/>
    <w:rsid w:val="00E313BE"/>
    <w:rsid w:val="00E32F8E"/>
    <w:rsid w:val="00E37031"/>
    <w:rsid w:val="00E41DE3"/>
    <w:rsid w:val="00E41FB8"/>
    <w:rsid w:val="00E45206"/>
    <w:rsid w:val="00E45965"/>
    <w:rsid w:val="00E46F02"/>
    <w:rsid w:val="00E504A4"/>
    <w:rsid w:val="00E5090E"/>
    <w:rsid w:val="00E515BD"/>
    <w:rsid w:val="00E51624"/>
    <w:rsid w:val="00E52B5C"/>
    <w:rsid w:val="00E547D6"/>
    <w:rsid w:val="00E579FE"/>
    <w:rsid w:val="00E57D15"/>
    <w:rsid w:val="00E60DF7"/>
    <w:rsid w:val="00E61476"/>
    <w:rsid w:val="00E6229D"/>
    <w:rsid w:val="00E62450"/>
    <w:rsid w:val="00E648A7"/>
    <w:rsid w:val="00E6507E"/>
    <w:rsid w:val="00E67821"/>
    <w:rsid w:val="00E73268"/>
    <w:rsid w:val="00E74D73"/>
    <w:rsid w:val="00E76DED"/>
    <w:rsid w:val="00E81A90"/>
    <w:rsid w:val="00E83C00"/>
    <w:rsid w:val="00E846FA"/>
    <w:rsid w:val="00E85B11"/>
    <w:rsid w:val="00E862B7"/>
    <w:rsid w:val="00E86759"/>
    <w:rsid w:val="00E92798"/>
    <w:rsid w:val="00E94246"/>
    <w:rsid w:val="00E94257"/>
    <w:rsid w:val="00EA0844"/>
    <w:rsid w:val="00EA36A8"/>
    <w:rsid w:val="00EA652C"/>
    <w:rsid w:val="00EB098E"/>
    <w:rsid w:val="00EB3BC0"/>
    <w:rsid w:val="00EB4514"/>
    <w:rsid w:val="00EC28E4"/>
    <w:rsid w:val="00EC359B"/>
    <w:rsid w:val="00EC3A0F"/>
    <w:rsid w:val="00EC4548"/>
    <w:rsid w:val="00EC46A0"/>
    <w:rsid w:val="00EC4C4A"/>
    <w:rsid w:val="00EC778B"/>
    <w:rsid w:val="00ED0687"/>
    <w:rsid w:val="00ED0960"/>
    <w:rsid w:val="00ED14A4"/>
    <w:rsid w:val="00ED27BE"/>
    <w:rsid w:val="00ED3382"/>
    <w:rsid w:val="00ED4134"/>
    <w:rsid w:val="00ED4316"/>
    <w:rsid w:val="00ED6890"/>
    <w:rsid w:val="00EE0B14"/>
    <w:rsid w:val="00EE2B33"/>
    <w:rsid w:val="00EE3760"/>
    <w:rsid w:val="00EE38F5"/>
    <w:rsid w:val="00EE41EE"/>
    <w:rsid w:val="00EE4B69"/>
    <w:rsid w:val="00EE551D"/>
    <w:rsid w:val="00EF36E2"/>
    <w:rsid w:val="00EF3A0F"/>
    <w:rsid w:val="00EF5BB4"/>
    <w:rsid w:val="00F03AC4"/>
    <w:rsid w:val="00F05356"/>
    <w:rsid w:val="00F0679A"/>
    <w:rsid w:val="00F07CB1"/>
    <w:rsid w:val="00F14CD3"/>
    <w:rsid w:val="00F160D2"/>
    <w:rsid w:val="00F16380"/>
    <w:rsid w:val="00F16A7A"/>
    <w:rsid w:val="00F20310"/>
    <w:rsid w:val="00F24273"/>
    <w:rsid w:val="00F30DCD"/>
    <w:rsid w:val="00F31EEC"/>
    <w:rsid w:val="00F336DC"/>
    <w:rsid w:val="00F375A6"/>
    <w:rsid w:val="00F37CBC"/>
    <w:rsid w:val="00F417B0"/>
    <w:rsid w:val="00F42907"/>
    <w:rsid w:val="00F42C91"/>
    <w:rsid w:val="00F45A54"/>
    <w:rsid w:val="00F45BDA"/>
    <w:rsid w:val="00F46EC8"/>
    <w:rsid w:val="00F50CBD"/>
    <w:rsid w:val="00F52ED2"/>
    <w:rsid w:val="00F542FB"/>
    <w:rsid w:val="00F55D27"/>
    <w:rsid w:val="00F57BDA"/>
    <w:rsid w:val="00F603A1"/>
    <w:rsid w:val="00F60C41"/>
    <w:rsid w:val="00F63BCE"/>
    <w:rsid w:val="00F64F67"/>
    <w:rsid w:val="00F71A11"/>
    <w:rsid w:val="00F71A3A"/>
    <w:rsid w:val="00F71C6E"/>
    <w:rsid w:val="00F7381E"/>
    <w:rsid w:val="00F73CE7"/>
    <w:rsid w:val="00F74FE6"/>
    <w:rsid w:val="00F7509B"/>
    <w:rsid w:val="00F77AE1"/>
    <w:rsid w:val="00F81FF1"/>
    <w:rsid w:val="00F84587"/>
    <w:rsid w:val="00F8511F"/>
    <w:rsid w:val="00F8555C"/>
    <w:rsid w:val="00F91EB2"/>
    <w:rsid w:val="00F938F2"/>
    <w:rsid w:val="00F9586B"/>
    <w:rsid w:val="00FA108C"/>
    <w:rsid w:val="00FA42D4"/>
    <w:rsid w:val="00FA4719"/>
    <w:rsid w:val="00FA5149"/>
    <w:rsid w:val="00FA7711"/>
    <w:rsid w:val="00FB0154"/>
    <w:rsid w:val="00FB224E"/>
    <w:rsid w:val="00FB3ED4"/>
    <w:rsid w:val="00FB687F"/>
    <w:rsid w:val="00FB695A"/>
    <w:rsid w:val="00FB6B07"/>
    <w:rsid w:val="00FC15C3"/>
    <w:rsid w:val="00FC1DDA"/>
    <w:rsid w:val="00FC3D3D"/>
    <w:rsid w:val="00FC6588"/>
    <w:rsid w:val="00FD3DAD"/>
    <w:rsid w:val="00FD4D57"/>
    <w:rsid w:val="00FD555A"/>
    <w:rsid w:val="00FD58C6"/>
    <w:rsid w:val="00FD5E95"/>
    <w:rsid w:val="00FD6171"/>
    <w:rsid w:val="00FE5BBB"/>
    <w:rsid w:val="00FE5D3E"/>
    <w:rsid w:val="00FE6FE0"/>
    <w:rsid w:val="00FE7293"/>
    <w:rsid w:val="00FF0BDB"/>
    <w:rsid w:val="00FF3207"/>
    <w:rsid w:val="00FF3573"/>
    <w:rsid w:val="00FF3F18"/>
    <w:rsid w:val="00FF5C3D"/>
    <w:rsid w:val="00FF5E46"/>
    <w:rsid w:val="00FF6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B29C46-26A0-4A77-A29B-1617910E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F1D"/>
  </w:style>
  <w:style w:type="paragraph" w:styleId="1">
    <w:name w:val="heading 1"/>
    <w:basedOn w:val="a"/>
    <w:next w:val="a"/>
    <w:link w:val="10"/>
    <w:qFormat/>
    <w:rsid w:val="00842957"/>
    <w:pPr>
      <w:keepNext/>
      <w:spacing w:after="0" w:line="240" w:lineRule="auto"/>
      <w:ind w:right="-192"/>
      <w:outlineLvl w:val="0"/>
    </w:pPr>
    <w:rPr>
      <w:rFonts w:ascii="Angsana New" w:eastAsia="Cordia New" w:hAnsi="Cordia New" w:cs="Angsana New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A24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18E6"/>
    <w:pPr>
      <w:ind w:left="720"/>
      <w:contextualSpacing/>
    </w:pPr>
  </w:style>
  <w:style w:type="paragraph" w:styleId="a5">
    <w:name w:val="header"/>
    <w:basedOn w:val="a"/>
    <w:link w:val="a6"/>
    <w:unhideWhenUsed/>
    <w:rsid w:val="007B7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rsid w:val="007B731F"/>
  </w:style>
  <w:style w:type="paragraph" w:styleId="a7">
    <w:name w:val="footer"/>
    <w:basedOn w:val="a"/>
    <w:link w:val="a8"/>
    <w:uiPriority w:val="99"/>
    <w:unhideWhenUsed/>
    <w:rsid w:val="007B7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7B731F"/>
  </w:style>
  <w:style w:type="paragraph" w:styleId="a9">
    <w:name w:val="Balloon Text"/>
    <w:basedOn w:val="a"/>
    <w:link w:val="aa"/>
    <w:uiPriority w:val="99"/>
    <w:semiHidden/>
    <w:unhideWhenUsed/>
    <w:rsid w:val="00AC057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a">
    <w:name w:val="ข้อความบอลลูน อักขระ"/>
    <w:basedOn w:val="a0"/>
    <w:link w:val="a9"/>
    <w:uiPriority w:val="99"/>
    <w:semiHidden/>
    <w:rsid w:val="00AC057D"/>
    <w:rPr>
      <w:rFonts w:ascii="Tahoma" w:hAnsi="Tahoma" w:cs="Angsana New"/>
      <w:sz w:val="16"/>
      <w:szCs w:val="20"/>
    </w:rPr>
  </w:style>
  <w:style w:type="paragraph" w:styleId="ab">
    <w:name w:val="No Spacing"/>
    <w:uiPriority w:val="1"/>
    <w:qFormat/>
    <w:rsid w:val="00B04DC6"/>
    <w:pPr>
      <w:spacing w:after="0" w:line="240" w:lineRule="auto"/>
    </w:pPr>
  </w:style>
  <w:style w:type="paragraph" w:styleId="ac">
    <w:name w:val="Body Text"/>
    <w:basedOn w:val="a"/>
    <w:link w:val="ad"/>
    <w:uiPriority w:val="99"/>
    <w:rsid w:val="00D12E17"/>
    <w:pPr>
      <w:spacing w:after="0" w:line="240" w:lineRule="auto"/>
    </w:pPr>
    <w:rPr>
      <w:rFonts w:ascii="Angsana New" w:eastAsia="Calibri" w:hAnsi="Angsana New" w:cs="Angsana New"/>
      <w:sz w:val="32"/>
      <w:szCs w:val="32"/>
      <w:lang w:eastAsia="zh-CN"/>
    </w:rPr>
  </w:style>
  <w:style w:type="character" w:customStyle="1" w:styleId="ad">
    <w:name w:val="เนื้อความ อักขระ"/>
    <w:basedOn w:val="a0"/>
    <w:link w:val="ac"/>
    <w:uiPriority w:val="99"/>
    <w:rsid w:val="00D12E17"/>
    <w:rPr>
      <w:rFonts w:ascii="Angsana New" w:eastAsia="Calibri" w:hAnsi="Angsana New" w:cs="Angsana New"/>
      <w:sz w:val="32"/>
      <w:szCs w:val="32"/>
      <w:lang w:eastAsia="zh-CN"/>
    </w:rPr>
  </w:style>
  <w:style w:type="character" w:styleId="ae">
    <w:name w:val="Hyperlink"/>
    <w:basedOn w:val="a0"/>
    <w:uiPriority w:val="99"/>
    <w:unhideWhenUsed/>
    <w:rsid w:val="00006283"/>
    <w:rPr>
      <w:color w:val="0000FF" w:themeColor="hyperlink"/>
      <w:u w:val="single"/>
    </w:rPr>
  </w:style>
  <w:style w:type="character" w:styleId="af">
    <w:name w:val="Emphasis"/>
    <w:qFormat/>
    <w:rsid w:val="00766D22"/>
    <w:rPr>
      <w:i/>
      <w:iCs/>
    </w:rPr>
  </w:style>
  <w:style w:type="character" w:customStyle="1" w:styleId="10">
    <w:name w:val="หัวเรื่อง 1 อักขระ"/>
    <w:basedOn w:val="a0"/>
    <w:link w:val="1"/>
    <w:rsid w:val="00842957"/>
    <w:rPr>
      <w:rFonts w:ascii="Angsana New" w:eastAsia="Cordia New" w:hAnsi="Cordia New" w:cs="Angsana New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B4D3A6-2E5E-4136-B280-56457B847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038</Words>
  <Characters>11617</Characters>
  <Application>Microsoft Office Word</Application>
  <DocSecurity>0</DocSecurity>
  <Lines>96</Lines>
  <Paragraphs>2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earch</dc:creator>
  <cp:keywords/>
  <dc:description/>
  <cp:lastModifiedBy>P_Balloon</cp:lastModifiedBy>
  <cp:revision>4</cp:revision>
  <cp:lastPrinted>2019-03-18T10:20:00Z</cp:lastPrinted>
  <dcterms:created xsi:type="dcterms:W3CDTF">2022-08-24T07:15:00Z</dcterms:created>
  <dcterms:modified xsi:type="dcterms:W3CDTF">2022-09-28T07:00:00Z</dcterms:modified>
</cp:coreProperties>
</file>